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6989A2" w14:textId="77777777" w:rsidTr="00491346">
        <w:tc>
          <w:tcPr>
            <w:tcW w:w="3600" w:type="dxa"/>
          </w:tcPr>
          <w:p w14:paraId="69A8628B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7BD95093" w14:textId="77777777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5AF50EB0" w14:textId="77777777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06415660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139B4B96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47AF8180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3307D455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41D1F401" w14:textId="77777777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9A640A2" wp14:editId="2A0A7CCA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376C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8C0C374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A640A2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1F1376C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8C0C374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F622779" wp14:editId="239141D9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C489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7AEC2961" w14:textId="7DED2494" w:rsidR="00D67F93" w:rsidRPr="00D54D8F" w:rsidRDefault="00086579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DA61AE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622779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5CC489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7AEC2961" w14:textId="7DED2494" w:rsidR="00D67F93" w:rsidRPr="00D54D8F" w:rsidRDefault="00086579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DA61AE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2E8A9046" w14:textId="59CE2ACC" w:rsidR="00A442B2" w:rsidRPr="00FB52A2" w:rsidRDefault="008B1777" w:rsidP="00B2742B">
      <w:pPr>
        <w:tabs>
          <w:tab w:val="left" w:pos="1620"/>
        </w:tabs>
        <w:spacing w:after="40"/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3529C1">
        <w:rPr>
          <w:b/>
          <w:sz w:val="22"/>
          <w:szCs w:val="22"/>
          <w:lang w:val="pt-BR"/>
        </w:rPr>
        <w:t xml:space="preserve">Công vụ </w:t>
      </w:r>
      <w:r w:rsidR="00F66C9E">
        <w:rPr>
          <w:b/>
          <w:sz w:val="22"/>
          <w:szCs w:val="22"/>
          <w:lang w:val="pt-BR"/>
        </w:rPr>
        <w:t>1</w:t>
      </w:r>
      <w:r w:rsidR="00DA61AE">
        <w:rPr>
          <w:b/>
          <w:sz w:val="22"/>
          <w:szCs w:val="22"/>
          <w:lang w:val="pt-BR"/>
        </w:rPr>
        <w:t>8</w:t>
      </w:r>
      <w:r w:rsidR="007D1238">
        <w:rPr>
          <w:b/>
          <w:sz w:val="22"/>
          <w:szCs w:val="22"/>
          <w:lang w:val="pt-BR"/>
        </w:rPr>
        <w:t>-</w:t>
      </w:r>
      <w:r w:rsidR="00DA61AE">
        <w:rPr>
          <w:b/>
          <w:sz w:val="22"/>
          <w:szCs w:val="22"/>
          <w:lang w:val="pt-BR"/>
        </w:rPr>
        <w:t>23</w:t>
      </w:r>
    </w:p>
    <w:p w14:paraId="14CD92F7" w14:textId="24873EB0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DA61AE">
        <w:rPr>
          <w:sz w:val="22"/>
          <w:szCs w:val="22"/>
        </w:rPr>
        <w:t>11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</w:t>
      </w:r>
      <w:r w:rsidR="00F66C9E">
        <w:rPr>
          <w:sz w:val="22"/>
          <w:szCs w:val="22"/>
        </w:rPr>
        <w:t>6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F66C9E">
        <w:rPr>
          <w:sz w:val="22"/>
          <w:szCs w:val="22"/>
        </w:rPr>
        <w:t>1</w:t>
      </w:r>
      <w:r w:rsidR="00DA61AE">
        <w:rPr>
          <w:sz w:val="22"/>
          <w:szCs w:val="22"/>
        </w:rPr>
        <w:t>8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F3243F">
        <w:rPr>
          <w:sz w:val="22"/>
          <w:szCs w:val="22"/>
        </w:rPr>
        <w:t>6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2D8BD6C9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68BBBAAE" w14:textId="02BBBA06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3529C1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Công vụ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F66C9E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hyperlink r:id="rId7" w:anchor="1" w:history="1"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F66C9E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1</w:t>
        </w:r>
        <w:r w:rsidR="006C11B9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9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0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F66C9E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2</w:t>
      </w:r>
      <w:r w:rsidR="00F66C9E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66C9E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66C9E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3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04F58101" w14:textId="77777777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557C0677" w14:textId="464ABF48" w:rsidR="00317386" w:rsidRPr="009E64C3" w:rsidRDefault="00404892" w:rsidP="00317386">
      <w:pPr>
        <w:tabs>
          <w:tab w:val="left" w:pos="4536"/>
        </w:tabs>
        <w:spacing w:before="120" w:after="60"/>
        <w:rPr>
          <w:b/>
          <w:spacing w:val="-6"/>
          <w:sz w:val="22"/>
          <w:szCs w:val="22"/>
        </w:rPr>
      </w:pPr>
      <w:r w:rsidRPr="00DB7BCE">
        <w:rPr>
          <w:b/>
          <w:bCs/>
          <w:sz w:val="22"/>
          <w:szCs w:val="22"/>
        </w:rPr>
        <w:t>1.</w:t>
      </w:r>
      <w:r w:rsidR="00F66C9E">
        <w:rPr>
          <w:b/>
          <w:bCs/>
          <w:sz w:val="22"/>
          <w:szCs w:val="22"/>
        </w:rPr>
        <w:t xml:space="preserve"> </w:t>
      </w:r>
      <w:r w:rsidR="00317386">
        <w:rPr>
          <w:b/>
          <w:spacing w:val="-6"/>
          <w:sz w:val="22"/>
          <w:szCs w:val="22"/>
        </w:rPr>
        <w:t>Nối lại cho đúng</w:t>
      </w:r>
      <w:r w:rsidR="00317386" w:rsidRPr="009E64C3">
        <w:rPr>
          <w:b/>
          <w:spacing w:val="-6"/>
          <w:sz w:val="22"/>
          <w:szCs w:val="22"/>
        </w:rPr>
        <w:t xml:space="preserve">:  </w:t>
      </w:r>
    </w:p>
    <w:tbl>
      <w:tblPr>
        <w:tblStyle w:val="TableGrid"/>
        <w:tblW w:w="737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850"/>
        <w:gridCol w:w="4536"/>
        <w:gridCol w:w="567"/>
      </w:tblGrid>
      <w:tr w:rsidR="00317386" w:rsidRPr="00F9791E" w14:paraId="6C6C6F53" w14:textId="77777777" w:rsidTr="00EA7543">
        <w:trPr>
          <w:trHeight w:hRule="exact" w:val="56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F6D9" w14:textId="1419E6DD" w:rsidR="00317386" w:rsidRPr="00F9791E" w:rsidRDefault="00317386" w:rsidP="00DA1E98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F9791E">
              <w:rPr>
                <w:sz w:val="20"/>
                <w:szCs w:val="20"/>
              </w:rPr>
              <w:t xml:space="preserve">a. </w:t>
            </w:r>
            <w:r w:rsidR="00EA35DA" w:rsidRPr="00F9791E">
              <w:rPr>
                <w:sz w:val="20"/>
                <w:szCs w:val="20"/>
              </w:rPr>
              <w:t>Tại Trô-ách</w:t>
            </w:r>
          </w:p>
        </w:tc>
        <w:tc>
          <w:tcPr>
            <w:tcW w:w="85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DAA0B9" w14:textId="1B8BDF8E" w:rsidR="00317386" w:rsidRPr="00F9791E" w:rsidRDefault="00317386" w:rsidP="00DA1E98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4B464" w14:textId="6238EE1F" w:rsidR="00317386" w:rsidRPr="00F9791E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F9791E">
              <w:rPr>
                <w:sz w:val="20"/>
                <w:szCs w:val="20"/>
              </w:rPr>
              <w:t xml:space="preserve">1. </w:t>
            </w:r>
            <w:r w:rsidR="00EA35DA" w:rsidRPr="00EA35DA">
              <w:rPr>
                <w:sz w:val="20"/>
                <w:szCs w:val="20"/>
              </w:rPr>
              <w:t>Phao</w:t>
            </w:r>
            <w:r w:rsidR="00EA35DA">
              <w:rPr>
                <w:sz w:val="20"/>
                <w:szCs w:val="20"/>
              </w:rPr>
              <w:t>-</w:t>
            </w:r>
            <w:r w:rsidR="00EA35DA" w:rsidRPr="00EA35DA">
              <w:rPr>
                <w:sz w:val="20"/>
                <w:szCs w:val="20"/>
              </w:rPr>
              <w:t xml:space="preserve">lô giảng 1 bài giảng nổi tiếng về tấm gương người hầu việc Chúa cho các </w:t>
            </w:r>
            <w:r w:rsidR="00EA35DA">
              <w:rPr>
                <w:sz w:val="20"/>
                <w:szCs w:val="20"/>
              </w:rPr>
              <w:t>m</w:t>
            </w:r>
            <w:r w:rsidR="00EA35DA" w:rsidRPr="00EA35DA">
              <w:rPr>
                <w:sz w:val="20"/>
                <w:szCs w:val="20"/>
              </w:rPr>
              <w:t xml:space="preserve">ục sư ở </w:t>
            </w:r>
            <w:r w:rsidR="00EA35DA">
              <w:rPr>
                <w:sz w:val="20"/>
                <w:szCs w:val="20"/>
              </w:rPr>
              <w:t>t</w:t>
            </w:r>
            <w:r w:rsidR="00EA35DA" w:rsidRPr="00EA35DA">
              <w:rPr>
                <w:sz w:val="20"/>
                <w:szCs w:val="20"/>
              </w:rPr>
              <w:t>hành Ê</w:t>
            </w:r>
            <w:r w:rsidR="00EA35DA">
              <w:rPr>
                <w:sz w:val="20"/>
                <w:szCs w:val="20"/>
              </w:rPr>
              <w:t>-</w:t>
            </w:r>
            <w:r w:rsidR="00EA35DA" w:rsidRPr="00EA35DA">
              <w:rPr>
                <w:sz w:val="20"/>
                <w:szCs w:val="20"/>
              </w:rPr>
              <w:t>phê</w:t>
            </w:r>
            <w:r w:rsidR="00EA35DA">
              <w:rPr>
                <w:sz w:val="20"/>
                <w:szCs w:val="20"/>
              </w:rPr>
              <w:t>-</w:t>
            </w:r>
            <w:r w:rsidR="00EA35DA" w:rsidRPr="00EA35DA">
              <w:rPr>
                <w:sz w:val="20"/>
                <w:szCs w:val="20"/>
              </w:rPr>
              <w:t>sô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599962B4" w14:textId="600C1344" w:rsidR="00317386" w:rsidRPr="00EA7543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317386" w:rsidRPr="00F9791E" w14:paraId="08D65A6A" w14:textId="77777777" w:rsidTr="00EA7543">
        <w:trPr>
          <w:trHeight w:hRule="exact" w:val="57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F7BE7D" w14:textId="360B9D03" w:rsidR="00317386" w:rsidRPr="00F9791E" w:rsidRDefault="00317386" w:rsidP="00DA1E98">
            <w:pPr>
              <w:spacing w:before="40" w:after="40"/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953744A" w14:textId="77777777" w:rsidR="00317386" w:rsidRPr="00F9791E" w:rsidRDefault="00317386" w:rsidP="00DA1E98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A0FB2C" w14:textId="4C29F4AA" w:rsidR="00317386" w:rsidRPr="00F9791E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7D09AFB" w14:textId="77777777" w:rsidR="00317386" w:rsidRPr="00F9791E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317386" w:rsidRPr="00F9791E" w14:paraId="432AA0CE" w14:textId="77777777" w:rsidTr="00EA7543">
        <w:trPr>
          <w:trHeight w:hRule="exact" w:val="56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75612" w14:textId="76934597" w:rsidR="00317386" w:rsidRPr="00F9791E" w:rsidRDefault="00EA35DA" w:rsidP="00DA1E98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F9791E">
              <w:rPr>
                <w:sz w:val="20"/>
                <w:szCs w:val="20"/>
              </w:rPr>
              <w:t xml:space="preserve">b. Tại </w:t>
            </w:r>
            <w:r>
              <w:rPr>
                <w:sz w:val="20"/>
                <w:szCs w:val="20"/>
              </w:rPr>
              <w:t>Mi-lê</w:t>
            </w:r>
          </w:p>
        </w:tc>
        <w:tc>
          <w:tcPr>
            <w:tcW w:w="8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8DC7E9" w14:textId="77777777" w:rsidR="00317386" w:rsidRPr="00F9791E" w:rsidRDefault="00317386" w:rsidP="00DA1E98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AE12D" w14:textId="1AA53C5B" w:rsidR="00317386" w:rsidRPr="00F9791E" w:rsidRDefault="00EA35DA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317386" w:rsidRPr="00F9791E">
              <w:rPr>
                <w:sz w:val="20"/>
                <w:szCs w:val="20"/>
              </w:rPr>
              <w:t>. Phao-lô</w:t>
            </w:r>
            <w:r w:rsidRPr="00EA35DA">
              <w:rPr>
                <w:sz w:val="20"/>
                <w:szCs w:val="20"/>
              </w:rPr>
              <w:t xml:space="preserve"> gặp Phi</w:t>
            </w:r>
            <w:r>
              <w:rPr>
                <w:sz w:val="20"/>
                <w:szCs w:val="20"/>
              </w:rPr>
              <w:t>-</w:t>
            </w:r>
            <w:r w:rsidRPr="00EA35DA">
              <w:rPr>
                <w:sz w:val="20"/>
                <w:szCs w:val="20"/>
              </w:rPr>
              <w:t xml:space="preserve">líp (Người có 4 con gái đồng trinh </w:t>
            </w:r>
            <w:r>
              <w:rPr>
                <w:sz w:val="20"/>
                <w:szCs w:val="20"/>
              </w:rPr>
              <w:t xml:space="preserve">được </w:t>
            </w:r>
            <w:r w:rsidRPr="00EA35DA">
              <w:rPr>
                <w:sz w:val="20"/>
                <w:szCs w:val="20"/>
              </w:rPr>
              <w:t>ơn nói tiên tri)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42DD69A4" w14:textId="4A4C0463" w:rsidR="00317386" w:rsidRPr="00EA7543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317386" w:rsidRPr="00F9791E" w14:paraId="4BB84419" w14:textId="77777777" w:rsidTr="00EA7543">
        <w:trPr>
          <w:trHeight w:hRule="exact" w:val="57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7CBB6" w14:textId="7715A8AE" w:rsidR="00317386" w:rsidRPr="00F9791E" w:rsidRDefault="00317386" w:rsidP="00DA1E98">
            <w:pPr>
              <w:spacing w:before="40" w:after="40"/>
              <w:ind w:right="-111"/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9FEECE6" w14:textId="77777777" w:rsidR="00317386" w:rsidRPr="00F9791E" w:rsidRDefault="00317386" w:rsidP="00DA1E98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2D6A0" w14:textId="6ABA40E1" w:rsidR="00317386" w:rsidRPr="00EA7543" w:rsidRDefault="00317386" w:rsidP="00DA1E98">
            <w:pPr>
              <w:spacing w:before="40" w:after="40"/>
              <w:ind w:right="-112"/>
              <w:rPr>
                <w:sz w:val="18"/>
                <w:szCs w:val="18"/>
              </w:rPr>
            </w:pPr>
          </w:p>
        </w:tc>
        <w:tc>
          <w:tcPr>
            <w:tcW w:w="567" w:type="dxa"/>
          </w:tcPr>
          <w:p w14:paraId="1A806BE7" w14:textId="77777777" w:rsidR="00317386" w:rsidRPr="00F9791E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317386" w:rsidRPr="00F9791E" w14:paraId="251FAAE8" w14:textId="77777777" w:rsidTr="00EA7543">
        <w:trPr>
          <w:trHeight w:hRule="exact" w:val="56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96259" w14:textId="261EAF7A" w:rsidR="00317386" w:rsidRPr="00F9791E" w:rsidRDefault="00EA35DA" w:rsidP="00DA1E98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F9791E">
              <w:rPr>
                <w:sz w:val="20"/>
                <w:szCs w:val="20"/>
              </w:rPr>
              <w:t xml:space="preserve">c. Tại </w:t>
            </w:r>
            <w:r>
              <w:rPr>
                <w:sz w:val="20"/>
                <w:szCs w:val="20"/>
              </w:rPr>
              <w:t>Sê-sa-rê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DEE66C" w14:textId="345376D6" w:rsidR="00317386" w:rsidRPr="00F9791E" w:rsidRDefault="00317386" w:rsidP="00DA1E98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7AE7" w14:textId="2CE4919A" w:rsidR="00317386" w:rsidRPr="00F9791E" w:rsidRDefault="00EA35DA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317386" w:rsidRPr="00F9791E">
              <w:rPr>
                <w:sz w:val="20"/>
                <w:szCs w:val="20"/>
              </w:rPr>
              <w:t xml:space="preserve">. </w:t>
            </w:r>
            <w:r w:rsidRPr="00EA35DA">
              <w:rPr>
                <w:sz w:val="20"/>
                <w:szCs w:val="20"/>
              </w:rPr>
              <w:t>Chàng trai trẻ Ơ</w:t>
            </w:r>
            <w:r>
              <w:rPr>
                <w:sz w:val="20"/>
                <w:szCs w:val="20"/>
              </w:rPr>
              <w:t>-</w:t>
            </w:r>
            <w:r w:rsidRPr="00EA35DA">
              <w:rPr>
                <w:sz w:val="20"/>
                <w:szCs w:val="20"/>
              </w:rPr>
              <w:t>tí</w:t>
            </w:r>
            <w:r w:rsidR="00EA7543">
              <w:rPr>
                <w:sz w:val="20"/>
                <w:szCs w:val="20"/>
              </w:rPr>
              <w:t>ch</w:t>
            </w:r>
            <w:r w:rsidRPr="00EA35DA">
              <w:rPr>
                <w:sz w:val="20"/>
                <w:szCs w:val="20"/>
              </w:rPr>
              <w:t xml:space="preserve"> do buồn ngủ nên bị té ngã trong khi đang nghe Phao</w:t>
            </w:r>
            <w:r>
              <w:rPr>
                <w:sz w:val="20"/>
                <w:szCs w:val="20"/>
              </w:rPr>
              <w:t>-</w:t>
            </w:r>
            <w:r w:rsidRPr="00EA35DA">
              <w:rPr>
                <w:sz w:val="20"/>
                <w:szCs w:val="20"/>
              </w:rPr>
              <w:t>lô giảng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1389B634" w14:textId="615122AE" w:rsidR="00317386" w:rsidRPr="00EA7543" w:rsidRDefault="00317386" w:rsidP="00DA1E98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24A60E73" w14:textId="671056E8" w:rsidR="00743700" w:rsidRPr="00A32836" w:rsidRDefault="00317386" w:rsidP="00330C24">
      <w:pPr>
        <w:tabs>
          <w:tab w:val="left" w:pos="567"/>
        </w:tabs>
        <w:spacing w:before="120" w:after="120"/>
        <w:rPr>
          <w:b/>
          <w:bCs/>
          <w:color w:val="FF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 w:rsidR="00A06901">
        <w:rPr>
          <w:b/>
          <w:color w:val="000000" w:themeColor="text1"/>
          <w:spacing w:val="-8"/>
          <w:sz w:val="22"/>
          <w:szCs w:val="22"/>
        </w:rPr>
        <w:t>a</w:t>
      </w:r>
      <w:r w:rsidR="00A06901">
        <w:rPr>
          <w:color w:val="000000" w:themeColor="text1"/>
          <w:spacing w:val="-8"/>
          <w:sz w:val="22"/>
          <w:szCs w:val="22"/>
        </w:rPr>
        <w:t xml:space="preserve"> –</w:t>
      </w:r>
      <w:r w:rsidR="00A06901"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="00A06901"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A06901">
        <w:rPr>
          <w:color w:val="000000" w:themeColor="text1"/>
          <w:spacing w:val="-8"/>
          <w:sz w:val="22"/>
          <w:szCs w:val="22"/>
        </w:rPr>
        <w:t xml:space="preserve">| </w:t>
      </w:r>
      <w:r w:rsidR="00A06901" w:rsidRPr="00973612">
        <w:rPr>
          <w:color w:val="000000" w:themeColor="text1"/>
          <w:spacing w:val="-8"/>
          <w:sz w:val="22"/>
          <w:szCs w:val="22"/>
        </w:rPr>
        <w:t xml:space="preserve"> </w:t>
      </w:r>
      <w:r w:rsidR="00A06901">
        <w:rPr>
          <w:b/>
          <w:color w:val="000000" w:themeColor="text1"/>
          <w:spacing w:val="-8"/>
          <w:sz w:val="22"/>
          <w:szCs w:val="22"/>
        </w:rPr>
        <w:t>b</w:t>
      </w:r>
      <w:r w:rsidR="00A06901">
        <w:rPr>
          <w:color w:val="000000" w:themeColor="text1"/>
          <w:spacing w:val="-8"/>
          <w:sz w:val="22"/>
          <w:szCs w:val="22"/>
        </w:rPr>
        <w:t xml:space="preserve"> -  </w:t>
      </w:r>
      <w:r w:rsidR="00A06901"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="00A06901"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A06901">
        <w:rPr>
          <w:color w:val="000000" w:themeColor="text1"/>
          <w:spacing w:val="-8"/>
          <w:sz w:val="22"/>
          <w:szCs w:val="22"/>
        </w:rPr>
        <w:t xml:space="preserve">|  </w:t>
      </w:r>
      <w:r w:rsidR="00A06901">
        <w:rPr>
          <w:b/>
          <w:color w:val="000000" w:themeColor="text1"/>
          <w:spacing w:val="-8"/>
          <w:sz w:val="22"/>
          <w:szCs w:val="22"/>
        </w:rPr>
        <w:t>c</w:t>
      </w:r>
      <w:r w:rsidR="00A06901">
        <w:rPr>
          <w:color w:val="000000" w:themeColor="text1"/>
          <w:spacing w:val="-8"/>
          <w:sz w:val="22"/>
          <w:szCs w:val="22"/>
        </w:rPr>
        <w:t xml:space="preserve"> -  </w:t>
      </w:r>
      <w:r w:rsidR="00A06901"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 w:rsidR="00A06901"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. </w:t>
      </w:r>
      <w:r w:rsidR="00A06901">
        <w:rPr>
          <w:color w:val="000000" w:themeColor="text1"/>
          <w:spacing w:val="-8"/>
          <w:sz w:val="22"/>
          <w:szCs w:val="22"/>
          <w:vertAlign w:val="subscript"/>
        </w:rPr>
        <w:t xml:space="preserve">. . . </w:t>
      </w:r>
      <w:r w:rsidR="00A06901"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A06901">
        <w:rPr>
          <w:color w:val="000000" w:themeColor="text1"/>
          <w:spacing w:val="-8"/>
          <w:sz w:val="22"/>
          <w:szCs w:val="22"/>
        </w:rPr>
        <w:t>|</w:t>
      </w:r>
      <w:r>
        <w:rPr>
          <w:b/>
          <w:bCs/>
          <w:color w:val="FF0000"/>
          <w:sz w:val="22"/>
          <w:szCs w:val="22"/>
        </w:rPr>
        <w:tab/>
      </w:r>
      <w:r w:rsidR="00A06901">
        <w:rPr>
          <w:color w:val="000000" w:themeColor="text1"/>
          <w:spacing w:val="-8"/>
          <w:sz w:val="22"/>
          <w:szCs w:val="22"/>
        </w:rPr>
        <w:t xml:space="preserve">* Công vụ: </w:t>
      </w:r>
      <w:r w:rsidR="00D91404">
        <w:rPr>
          <w:color w:val="000000" w:themeColor="text1"/>
          <w:spacing w:val="-8"/>
          <w:sz w:val="22"/>
          <w:szCs w:val="22"/>
        </w:rPr>
        <w:t>____________________</w:t>
      </w:r>
    </w:p>
    <w:p w14:paraId="2F688A8E" w14:textId="725B424F" w:rsidR="00743700" w:rsidRPr="00743700" w:rsidRDefault="00743700" w:rsidP="00A32836">
      <w:pPr>
        <w:tabs>
          <w:tab w:val="left" w:pos="426"/>
          <w:tab w:val="left" w:pos="4536"/>
        </w:tabs>
        <w:spacing w:before="120" w:after="60"/>
        <w:ind w:right="28"/>
        <w:rPr>
          <w:sz w:val="22"/>
          <w:szCs w:val="22"/>
        </w:rPr>
      </w:pPr>
      <w:r w:rsidRPr="00743700">
        <w:rPr>
          <w:b/>
          <w:bCs/>
          <w:sz w:val="22"/>
          <w:szCs w:val="22"/>
        </w:rPr>
        <w:t>2.</w:t>
      </w:r>
      <w:r>
        <w:rPr>
          <w:sz w:val="22"/>
          <w:szCs w:val="22"/>
        </w:rPr>
        <w:t xml:space="preserve"> </w:t>
      </w:r>
      <w:r w:rsidR="00A32836" w:rsidRPr="00DB7BCE">
        <w:rPr>
          <w:b/>
          <w:bCs/>
          <w:sz w:val="22"/>
          <w:szCs w:val="22"/>
        </w:rPr>
        <w:t>Khoanh tròn ý đúng nhất</w:t>
      </w:r>
      <w:r w:rsidR="00A32836">
        <w:rPr>
          <w:b/>
          <w:bCs/>
          <w:sz w:val="22"/>
          <w:szCs w:val="22"/>
        </w:rPr>
        <w:t xml:space="preserve"> - </w:t>
      </w:r>
      <w:r w:rsidRPr="00743700">
        <w:rPr>
          <w:sz w:val="22"/>
          <w:szCs w:val="22"/>
        </w:rPr>
        <w:t>Trong thời gian ở tại Ê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phê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 xml:space="preserve">sô hai năm, </w:t>
      </w:r>
      <w:r w:rsidR="003659ED">
        <w:rPr>
          <w:sz w:val="22"/>
          <w:szCs w:val="22"/>
        </w:rPr>
        <w:t>ô</w:t>
      </w:r>
      <w:r w:rsidRPr="00743700">
        <w:rPr>
          <w:sz w:val="22"/>
          <w:szCs w:val="22"/>
        </w:rPr>
        <w:t>ng Phao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lô đã làm gì</w:t>
      </w:r>
      <w:r w:rsidR="003659ED">
        <w:rPr>
          <w:sz w:val="22"/>
          <w:szCs w:val="22"/>
        </w:rPr>
        <w:t>?</w:t>
      </w:r>
      <w:r w:rsidRPr="00743700">
        <w:rPr>
          <w:sz w:val="22"/>
          <w:szCs w:val="22"/>
        </w:rPr>
        <w:t xml:space="preserve"> </w:t>
      </w:r>
    </w:p>
    <w:p w14:paraId="3E08C038" w14:textId="253F6A39" w:rsidR="002A5485" w:rsidRDefault="00743700" w:rsidP="002A5485">
      <w:pPr>
        <w:tabs>
          <w:tab w:val="left" w:pos="426"/>
          <w:tab w:val="left" w:pos="3686"/>
        </w:tabs>
        <w:spacing w:after="60"/>
        <w:ind w:left="142" w:right="28"/>
        <w:rPr>
          <w:sz w:val="22"/>
          <w:szCs w:val="22"/>
        </w:rPr>
      </w:pPr>
      <w:r w:rsidRPr="00743700">
        <w:rPr>
          <w:b/>
          <w:bCs/>
          <w:sz w:val="22"/>
          <w:szCs w:val="22"/>
        </w:rPr>
        <w:t>a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Giảng dạy tại nhà hội</w:t>
      </w:r>
      <w:r w:rsidR="003659ED">
        <w:rPr>
          <w:sz w:val="22"/>
          <w:szCs w:val="22"/>
        </w:rPr>
        <w:t>.</w:t>
      </w:r>
      <w:r w:rsidR="002A5485">
        <w:rPr>
          <w:sz w:val="22"/>
          <w:szCs w:val="22"/>
        </w:rPr>
        <w:tab/>
        <w:t xml:space="preserve">|  </w:t>
      </w:r>
      <w:r w:rsidRPr="00743700">
        <w:rPr>
          <w:b/>
          <w:bCs/>
          <w:sz w:val="22"/>
          <w:szCs w:val="22"/>
        </w:rPr>
        <w:t>b.</w:t>
      </w:r>
      <w:r w:rsidR="002A5485">
        <w:rPr>
          <w:b/>
          <w:bCs/>
          <w:sz w:val="22"/>
          <w:szCs w:val="22"/>
        </w:rPr>
        <w:t xml:space="preserve"> </w:t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Dạy Kinh Thánh tại trường Ti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ra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nu.</w:t>
      </w:r>
    </w:p>
    <w:p w14:paraId="213744D7" w14:textId="189B6C7B" w:rsidR="00743700" w:rsidRPr="00743700" w:rsidRDefault="00743700" w:rsidP="002A5485">
      <w:pPr>
        <w:tabs>
          <w:tab w:val="left" w:pos="426"/>
          <w:tab w:val="left" w:pos="3686"/>
        </w:tabs>
        <w:spacing w:after="60"/>
        <w:ind w:left="142" w:right="28"/>
        <w:rPr>
          <w:sz w:val="22"/>
          <w:szCs w:val="22"/>
        </w:rPr>
      </w:pPr>
      <w:r w:rsidRPr="00743700">
        <w:rPr>
          <w:b/>
          <w:bCs/>
          <w:sz w:val="22"/>
          <w:szCs w:val="22"/>
        </w:rPr>
        <w:t>c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Cả a và b đều đúng</w:t>
      </w:r>
      <w:r w:rsidR="002A5485">
        <w:rPr>
          <w:sz w:val="22"/>
          <w:szCs w:val="22"/>
        </w:rPr>
        <w:tab/>
        <w:t xml:space="preserve">|  </w:t>
      </w:r>
      <w:r w:rsidRPr="00743700">
        <w:rPr>
          <w:b/>
          <w:bCs/>
          <w:sz w:val="22"/>
          <w:szCs w:val="22"/>
        </w:rPr>
        <w:t>d.</w:t>
      </w:r>
      <w:r w:rsidR="002A5485">
        <w:rPr>
          <w:b/>
          <w:bCs/>
          <w:sz w:val="22"/>
          <w:szCs w:val="22"/>
        </w:rPr>
        <w:t xml:space="preserve"> </w:t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Cả a và b đều sai</w:t>
      </w:r>
    </w:p>
    <w:p w14:paraId="478973C7" w14:textId="7C044F44" w:rsidR="00743700" w:rsidRPr="00743700" w:rsidRDefault="00743700" w:rsidP="00330C24">
      <w:pPr>
        <w:tabs>
          <w:tab w:val="left" w:pos="4536"/>
        </w:tabs>
        <w:spacing w:before="60" w:after="12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__________ </w:t>
      </w:r>
    </w:p>
    <w:p w14:paraId="7F2B7108" w14:textId="1D9D5937" w:rsidR="00743700" w:rsidRPr="00743700" w:rsidRDefault="00743700" w:rsidP="00743700">
      <w:pPr>
        <w:tabs>
          <w:tab w:val="left" w:pos="426"/>
          <w:tab w:val="left" w:pos="4536"/>
        </w:tabs>
        <w:spacing w:after="60"/>
        <w:ind w:right="28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3. </w:t>
      </w:r>
      <w:r w:rsidR="00A32836" w:rsidRPr="00DB7BCE">
        <w:rPr>
          <w:b/>
          <w:bCs/>
          <w:sz w:val="22"/>
          <w:szCs w:val="22"/>
        </w:rPr>
        <w:t>Khoanh tròn ý đúng nhất</w:t>
      </w:r>
      <w:r w:rsidR="00A32836">
        <w:rPr>
          <w:b/>
          <w:bCs/>
          <w:sz w:val="22"/>
          <w:szCs w:val="22"/>
        </w:rPr>
        <w:t xml:space="preserve"> - </w:t>
      </w:r>
      <w:r w:rsidRPr="00743700">
        <w:rPr>
          <w:sz w:val="22"/>
          <w:szCs w:val="22"/>
        </w:rPr>
        <w:t>Phao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 xml:space="preserve">lô cùng hiệp làm nghề may trại với ai? </w:t>
      </w:r>
    </w:p>
    <w:p w14:paraId="0139BD82" w14:textId="710C94BF" w:rsidR="00DD42DF" w:rsidRDefault="00743700" w:rsidP="00DD42DF">
      <w:pPr>
        <w:tabs>
          <w:tab w:val="left" w:pos="426"/>
          <w:tab w:val="left" w:pos="3686"/>
        </w:tabs>
        <w:spacing w:after="60"/>
        <w:ind w:left="142" w:right="28"/>
        <w:rPr>
          <w:b/>
          <w:bCs/>
          <w:sz w:val="22"/>
          <w:szCs w:val="22"/>
        </w:rPr>
      </w:pPr>
      <w:r w:rsidRPr="00743700">
        <w:rPr>
          <w:b/>
          <w:bCs/>
          <w:sz w:val="22"/>
          <w:szCs w:val="22"/>
        </w:rPr>
        <w:t>a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Gia đình Phi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líp.</w:t>
      </w:r>
      <w:r w:rsidR="00DD42DF">
        <w:rPr>
          <w:sz w:val="22"/>
          <w:szCs w:val="22"/>
        </w:rPr>
        <w:tab/>
        <w:t xml:space="preserve">|  </w:t>
      </w:r>
      <w:r w:rsidRPr="00743700">
        <w:rPr>
          <w:b/>
          <w:bCs/>
          <w:sz w:val="22"/>
          <w:szCs w:val="22"/>
        </w:rPr>
        <w:t>b.</w:t>
      </w:r>
      <w:r w:rsidR="00DD42DF">
        <w:rPr>
          <w:b/>
          <w:bCs/>
          <w:sz w:val="22"/>
          <w:szCs w:val="22"/>
        </w:rPr>
        <w:t xml:space="preserve">  </w:t>
      </w:r>
      <w:r w:rsidRPr="00743700">
        <w:rPr>
          <w:sz w:val="22"/>
          <w:szCs w:val="22"/>
        </w:rPr>
        <w:t>Vợ chồng A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qui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 xml:space="preserve">la và </w:t>
      </w:r>
      <w:r w:rsidR="00D9245A" w:rsidRPr="00D9245A">
        <w:rPr>
          <w:sz w:val="22"/>
          <w:szCs w:val="22"/>
        </w:rPr>
        <w:t>Bê-rít-sin</w:t>
      </w:r>
      <w:r w:rsidRPr="00743700">
        <w:rPr>
          <w:sz w:val="22"/>
          <w:szCs w:val="22"/>
        </w:rPr>
        <w:t>.</w:t>
      </w:r>
    </w:p>
    <w:p w14:paraId="365540E8" w14:textId="0C5D1ED0" w:rsidR="00743700" w:rsidRPr="00743700" w:rsidRDefault="00743700" w:rsidP="00DD42DF">
      <w:pPr>
        <w:tabs>
          <w:tab w:val="left" w:pos="426"/>
          <w:tab w:val="left" w:pos="3686"/>
        </w:tabs>
        <w:spacing w:after="60"/>
        <w:ind w:left="142" w:right="28"/>
        <w:rPr>
          <w:b/>
          <w:bCs/>
          <w:sz w:val="22"/>
          <w:szCs w:val="22"/>
        </w:rPr>
      </w:pPr>
      <w:r w:rsidRPr="00743700">
        <w:rPr>
          <w:b/>
          <w:bCs/>
          <w:sz w:val="22"/>
          <w:szCs w:val="22"/>
        </w:rPr>
        <w:t>c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743700">
        <w:rPr>
          <w:sz w:val="22"/>
          <w:szCs w:val="22"/>
        </w:rPr>
        <w:t>Cùng với Si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la.</w:t>
      </w:r>
      <w:r w:rsidR="00DD42DF">
        <w:rPr>
          <w:b/>
          <w:bCs/>
          <w:sz w:val="22"/>
          <w:szCs w:val="22"/>
        </w:rPr>
        <w:tab/>
      </w:r>
      <w:r w:rsidR="00DD42DF" w:rsidRPr="00DD42DF">
        <w:rPr>
          <w:sz w:val="22"/>
          <w:szCs w:val="22"/>
        </w:rPr>
        <w:t>|</w:t>
      </w:r>
      <w:r w:rsidR="00DD42DF">
        <w:rPr>
          <w:b/>
          <w:bCs/>
          <w:sz w:val="22"/>
          <w:szCs w:val="22"/>
        </w:rPr>
        <w:t xml:space="preserve">  </w:t>
      </w:r>
      <w:r w:rsidRPr="00743700">
        <w:rPr>
          <w:b/>
          <w:bCs/>
          <w:sz w:val="22"/>
          <w:szCs w:val="22"/>
        </w:rPr>
        <w:t>d.</w:t>
      </w:r>
      <w:r w:rsidR="00DD42DF">
        <w:rPr>
          <w:b/>
          <w:bCs/>
          <w:sz w:val="22"/>
          <w:szCs w:val="22"/>
        </w:rPr>
        <w:t xml:space="preserve">  </w:t>
      </w:r>
      <w:r w:rsidRPr="00743700">
        <w:rPr>
          <w:sz w:val="22"/>
          <w:szCs w:val="22"/>
        </w:rPr>
        <w:t>Với Ba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>na</w:t>
      </w:r>
      <w:r w:rsidR="003659ED">
        <w:rPr>
          <w:sz w:val="22"/>
          <w:szCs w:val="22"/>
        </w:rPr>
        <w:t>-</w:t>
      </w:r>
      <w:r w:rsidRPr="00743700">
        <w:rPr>
          <w:sz w:val="22"/>
          <w:szCs w:val="22"/>
        </w:rPr>
        <w:t xml:space="preserve">ba. </w:t>
      </w:r>
    </w:p>
    <w:p w14:paraId="786A6B49" w14:textId="4C61D5E5" w:rsidR="003659ED" w:rsidRPr="00743700" w:rsidRDefault="003659ED" w:rsidP="00330C24">
      <w:pPr>
        <w:tabs>
          <w:tab w:val="left" w:pos="4536"/>
        </w:tabs>
        <w:spacing w:before="60" w:after="12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__________ </w:t>
      </w:r>
    </w:p>
    <w:p w14:paraId="644390FA" w14:textId="5D6B63C9" w:rsidR="00743700" w:rsidRPr="00824902" w:rsidRDefault="00743700" w:rsidP="00743700">
      <w:pPr>
        <w:tabs>
          <w:tab w:val="left" w:pos="426"/>
          <w:tab w:val="left" w:pos="4536"/>
        </w:tabs>
        <w:spacing w:after="60"/>
        <w:ind w:right="28"/>
        <w:rPr>
          <w:sz w:val="22"/>
          <w:szCs w:val="22"/>
        </w:rPr>
      </w:pPr>
      <w:r w:rsidRPr="00743700">
        <w:rPr>
          <w:b/>
          <w:bCs/>
          <w:sz w:val="22"/>
          <w:szCs w:val="22"/>
        </w:rPr>
        <w:t>4</w:t>
      </w:r>
      <w:r w:rsidR="00824902">
        <w:rPr>
          <w:b/>
          <w:bCs/>
          <w:sz w:val="22"/>
          <w:szCs w:val="22"/>
        </w:rPr>
        <w:t xml:space="preserve">. </w:t>
      </w:r>
      <w:r w:rsidR="00A32836" w:rsidRPr="00DB7BCE">
        <w:rPr>
          <w:b/>
          <w:bCs/>
          <w:sz w:val="22"/>
          <w:szCs w:val="22"/>
        </w:rPr>
        <w:t>Khoanh tròn ý đúng nhất</w:t>
      </w:r>
      <w:r w:rsidR="00A32836">
        <w:rPr>
          <w:b/>
          <w:bCs/>
          <w:sz w:val="22"/>
          <w:szCs w:val="22"/>
        </w:rPr>
        <w:t xml:space="preserve"> - </w:t>
      </w:r>
      <w:r w:rsidRPr="00824902">
        <w:rPr>
          <w:sz w:val="22"/>
          <w:szCs w:val="22"/>
        </w:rPr>
        <w:t>Khi giảng cho người Giu</w:t>
      </w:r>
      <w:r w:rsidR="00824902">
        <w:rPr>
          <w:sz w:val="22"/>
          <w:szCs w:val="22"/>
        </w:rPr>
        <w:t>-</w:t>
      </w:r>
      <w:r w:rsidRPr="00824902">
        <w:rPr>
          <w:sz w:val="22"/>
          <w:szCs w:val="22"/>
        </w:rPr>
        <w:t>đa</w:t>
      </w:r>
      <w:r w:rsidR="00824902">
        <w:rPr>
          <w:sz w:val="22"/>
          <w:szCs w:val="22"/>
        </w:rPr>
        <w:t>,</w:t>
      </w:r>
      <w:r w:rsidRPr="00824902">
        <w:rPr>
          <w:sz w:val="22"/>
          <w:szCs w:val="22"/>
        </w:rPr>
        <w:t xml:space="preserve"> </w:t>
      </w:r>
      <w:r w:rsidR="00824902">
        <w:rPr>
          <w:sz w:val="22"/>
          <w:szCs w:val="22"/>
        </w:rPr>
        <w:t>ô</w:t>
      </w:r>
      <w:r w:rsidRPr="00824902">
        <w:rPr>
          <w:sz w:val="22"/>
          <w:szCs w:val="22"/>
        </w:rPr>
        <w:t>ng Phao</w:t>
      </w:r>
      <w:r w:rsidR="00824902">
        <w:rPr>
          <w:sz w:val="22"/>
          <w:szCs w:val="22"/>
        </w:rPr>
        <w:t>-l</w:t>
      </w:r>
      <w:r w:rsidRPr="00824902">
        <w:rPr>
          <w:sz w:val="22"/>
          <w:szCs w:val="22"/>
        </w:rPr>
        <w:t xml:space="preserve">ô đã giảng bằng ngôn ngữ: </w:t>
      </w:r>
    </w:p>
    <w:p w14:paraId="7337D16B" w14:textId="3874651A" w:rsidR="00DD42DF" w:rsidRDefault="00743700" w:rsidP="00DD42DF">
      <w:pPr>
        <w:tabs>
          <w:tab w:val="left" w:pos="426"/>
          <w:tab w:val="left" w:pos="3686"/>
        </w:tabs>
        <w:spacing w:after="60"/>
        <w:ind w:left="142" w:right="28"/>
        <w:rPr>
          <w:b/>
          <w:bCs/>
          <w:sz w:val="22"/>
          <w:szCs w:val="22"/>
        </w:rPr>
      </w:pPr>
      <w:r w:rsidRPr="00743700">
        <w:rPr>
          <w:b/>
          <w:bCs/>
          <w:sz w:val="22"/>
          <w:szCs w:val="22"/>
        </w:rPr>
        <w:t>a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824902">
        <w:rPr>
          <w:sz w:val="22"/>
          <w:szCs w:val="22"/>
        </w:rPr>
        <w:t>Tiếng Hê</w:t>
      </w:r>
      <w:r w:rsidR="00824902">
        <w:rPr>
          <w:sz w:val="22"/>
          <w:szCs w:val="22"/>
        </w:rPr>
        <w:t>-</w:t>
      </w:r>
      <w:r w:rsidRPr="00824902">
        <w:rPr>
          <w:sz w:val="22"/>
          <w:szCs w:val="22"/>
        </w:rPr>
        <w:t>bơ</w:t>
      </w:r>
      <w:r w:rsidR="00824902">
        <w:rPr>
          <w:sz w:val="22"/>
          <w:szCs w:val="22"/>
        </w:rPr>
        <w:t>-</w:t>
      </w:r>
      <w:r w:rsidRPr="00824902">
        <w:rPr>
          <w:sz w:val="22"/>
          <w:szCs w:val="22"/>
        </w:rPr>
        <w:t>rơ</w:t>
      </w:r>
      <w:r w:rsidR="00824902">
        <w:rPr>
          <w:sz w:val="22"/>
          <w:szCs w:val="22"/>
        </w:rPr>
        <w:t>.</w:t>
      </w:r>
      <w:r w:rsidR="00DD42DF">
        <w:rPr>
          <w:b/>
          <w:bCs/>
          <w:sz w:val="22"/>
          <w:szCs w:val="22"/>
        </w:rPr>
        <w:tab/>
        <w:t xml:space="preserve">|  </w:t>
      </w:r>
      <w:r w:rsidRPr="00743700">
        <w:rPr>
          <w:b/>
          <w:bCs/>
          <w:sz w:val="22"/>
          <w:szCs w:val="22"/>
        </w:rPr>
        <w:t>b.</w:t>
      </w:r>
      <w:r w:rsidR="00DD42DF">
        <w:rPr>
          <w:b/>
          <w:bCs/>
          <w:sz w:val="22"/>
          <w:szCs w:val="22"/>
        </w:rPr>
        <w:t xml:space="preserve">  </w:t>
      </w:r>
      <w:r w:rsidRPr="00824902">
        <w:rPr>
          <w:sz w:val="22"/>
          <w:szCs w:val="22"/>
        </w:rPr>
        <w:t>Tiếng Hy Lạp.</w:t>
      </w:r>
    </w:p>
    <w:p w14:paraId="58572969" w14:textId="76014DEE" w:rsidR="00743700" w:rsidRPr="00743700" w:rsidRDefault="00743700" w:rsidP="00DD42DF">
      <w:pPr>
        <w:tabs>
          <w:tab w:val="left" w:pos="426"/>
          <w:tab w:val="left" w:pos="3686"/>
        </w:tabs>
        <w:spacing w:after="60"/>
        <w:ind w:left="142" w:right="28"/>
        <w:rPr>
          <w:b/>
          <w:bCs/>
          <w:sz w:val="22"/>
          <w:szCs w:val="22"/>
        </w:rPr>
      </w:pPr>
      <w:r w:rsidRPr="00743700">
        <w:rPr>
          <w:b/>
          <w:bCs/>
          <w:sz w:val="22"/>
          <w:szCs w:val="22"/>
        </w:rPr>
        <w:t>c.</w:t>
      </w:r>
      <w:r w:rsidRPr="00743700">
        <w:rPr>
          <w:b/>
          <w:bCs/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 </w:t>
      </w:r>
      <w:r w:rsidRPr="00824902">
        <w:rPr>
          <w:sz w:val="22"/>
          <w:szCs w:val="22"/>
        </w:rPr>
        <w:t>Cả a và b đều đúng</w:t>
      </w:r>
      <w:r w:rsidR="00824902">
        <w:rPr>
          <w:sz w:val="22"/>
          <w:szCs w:val="22"/>
        </w:rPr>
        <w:t>.</w:t>
      </w:r>
      <w:r w:rsidR="00DD42DF">
        <w:rPr>
          <w:sz w:val="22"/>
          <w:szCs w:val="22"/>
        </w:rPr>
        <w:tab/>
      </w:r>
      <w:r w:rsidR="00DD42DF">
        <w:rPr>
          <w:b/>
          <w:bCs/>
          <w:sz w:val="22"/>
          <w:szCs w:val="22"/>
        </w:rPr>
        <w:t xml:space="preserve">|  </w:t>
      </w:r>
      <w:r w:rsidRPr="00743700">
        <w:rPr>
          <w:b/>
          <w:bCs/>
          <w:sz w:val="22"/>
          <w:szCs w:val="22"/>
        </w:rPr>
        <w:t>d.</w:t>
      </w:r>
      <w:r w:rsidR="00DD42DF">
        <w:rPr>
          <w:b/>
          <w:bCs/>
          <w:sz w:val="22"/>
          <w:szCs w:val="22"/>
        </w:rPr>
        <w:t xml:space="preserve">  </w:t>
      </w:r>
      <w:r w:rsidRPr="00824902">
        <w:rPr>
          <w:sz w:val="22"/>
          <w:szCs w:val="22"/>
        </w:rPr>
        <w:t>Cả a và b đều sai</w:t>
      </w:r>
      <w:r w:rsidR="00824902">
        <w:rPr>
          <w:sz w:val="22"/>
          <w:szCs w:val="22"/>
        </w:rPr>
        <w:t>.</w:t>
      </w:r>
    </w:p>
    <w:p w14:paraId="5DA1D096" w14:textId="60578523" w:rsidR="00824902" w:rsidRDefault="00824902" w:rsidP="00330C24">
      <w:pPr>
        <w:tabs>
          <w:tab w:val="left" w:pos="426"/>
          <w:tab w:val="left" w:pos="4536"/>
        </w:tabs>
        <w:spacing w:before="60"/>
        <w:ind w:right="28"/>
        <w:rPr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__________ </w:t>
      </w:r>
    </w:p>
    <w:p w14:paraId="0EC9ADDA" w14:textId="77777777" w:rsidR="00A32836" w:rsidRDefault="00A32836" w:rsidP="00843E1B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</w:rPr>
      </w:pPr>
    </w:p>
    <w:p w14:paraId="40BD3F6E" w14:textId="77777777" w:rsidR="00330C24" w:rsidRDefault="00330C24" w:rsidP="00843E1B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</w:rPr>
      </w:pPr>
    </w:p>
    <w:p w14:paraId="59742A40" w14:textId="4EE0527F" w:rsidR="00843E1B" w:rsidRDefault="00843E1B" w:rsidP="00843E1B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5. Hoàn chỉnh câu </w:t>
      </w:r>
      <w:r w:rsidRPr="00261866">
        <w:rPr>
          <w:b/>
          <w:bCs/>
          <w:sz w:val="22"/>
          <w:szCs w:val="22"/>
        </w:rPr>
        <w:t>Kinh Thánh</w:t>
      </w:r>
      <w:r>
        <w:rPr>
          <w:b/>
          <w:bCs/>
          <w:sz w:val="22"/>
          <w:szCs w:val="22"/>
        </w:rPr>
        <w:t>:</w:t>
      </w:r>
      <w:r w:rsidRPr="00261866">
        <w:rPr>
          <w:b/>
          <w:bCs/>
          <w:sz w:val="22"/>
          <w:szCs w:val="22"/>
        </w:rPr>
        <w:t xml:space="preserve"> </w:t>
      </w:r>
    </w:p>
    <w:p w14:paraId="3D3E89C8" w14:textId="55F26100" w:rsidR="00843E1B" w:rsidRPr="00D22B2D" w:rsidRDefault="00843E1B" w:rsidP="00843E1B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i/>
          <w:iCs/>
          <w:sz w:val="22"/>
          <w:szCs w:val="22"/>
        </w:rPr>
        <w:t>Ngươi đã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 </w:t>
      </w:r>
      <w:r w:rsidRPr="00D22B2D">
        <w:rPr>
          <w:i/>
          <w:iCs/>
          <w:sz w:val="22"/>
          <w:szCs w:val="22"/>
        </w:rPr>
        <w:t xml:space="preserve">cho ta tại 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i/>
          <w:iCs/>
          <w:sz w:val="22"/>
          <w:szCs w:val="22"/>
        </w:rPr>
        <w:t xml:space="preserve"> thể nào, </w:t>
      </w:r>
    </w:p>
    <w:p w14:paraId="1CEC42C1" w14:textId="29C15C8D" w:rsidR="00843E1B" w:rsidRPr="00ED2987" w:rsidRDefault="00843E1B" w:rsidP="00ED2987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i/>
          <w:iCs/>
          <w:sz w:val="22"/>
          <w:szCs w:val="22"/>
        </w:rPr>
        <w:t xml:space="preserve">thì cũng phải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cho ta tại 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i/>
          <w:iCs/>
          <w:sz w:val="22"/>
          <w:szCs w:val="22"/>
        </w:rPr>
        <w:t xml:space="preserve"> thể ấy.</w:t>
      </w:r>
    </w:p>
    <w:p w14:paraId="2EC99DF0" w14:textId="64577348" w:rsidR="00843E1B" w:rsidRPr="00F9791E" w:rsidRDefault="00843E1B" w:rsidP="00843E1B">
      <w:pPr>
        <w:tabs>
          <w:tab w:val="left" w:pos="4395"/>
        </w:tabs>
        <w:spacing w:before="60" w:after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__________ </w:t>
      </w:r>
    </w:p>
    <w:p w14:paraId="38BE5686" w14:textId="2814BD24" w:rsidR="000A1C0D" w:rsidRPr="000A1C0D" w:rsidRDefault="00D22B2D" w:rsidP="000A1C0D">
      <w:pPr>
        <w:tabs>
          <w:tab w:val="left" w:pos="426"/>
          <w:tab w:val="left" w:pos="4536"/>
        </w:tabs>
        <w:spacing w:before="120" w:after="12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6</w:t>
      </w:r>
      <w:r w:rsidR="00AD332C">
        <w:rPr>
          <w:b/>
          <w:bCs/>
          <w:sz w:val="22"/>
          <w:szCs w:val="22"/>
        </w:rPr>
        <w:t xml:space="preserve">. </w:t>
      </w:r>
      <w:r w:rsidR="000A1C0D">
        <w:rPr>
          <w:b/>
          <w:spacing w:val="-6"/>
          <w:sz w:val="22"/>
          <w:szCs w:val="22"/>
        </w:rPr>
        <w:t>Chọn</w:t>
      </w:r>
      <w:r w:rsidR="00AD332C">
        <w:rPr>
          <w:b/>
          <w:spacing w:val="-6"/>
          <w:sz w:val="22"/>
          <w:szCs w:val="22"/>
        </w:rPr>
        <w:t xml:space="preserve"> </w:t>
      </w:r>
      <w:r w:rsidR="000A1C0D">
        <w:rPr>
          <w:b/>
          <w:spacing w:val="-6"/>
          <w:sz w:val="22"/>
          <w:szCs w:val="22"/>
        </w:rPr>
        <w:t>dữ kiện</w:t>
      </w:r>
      <w:r w:rsidR="00AD332C">
        <w:rPr>
          <w:b/>
          <w:spacing w:val="-6"/>
          <w:sz w:val="22"/>
          <w:szCs w:val="22"/>
        </w:rPr>
        <w:t xml:space="preserve"> </w:t>
      </w:r>
      <w:r w:rsidR="000A1C0D">
        <w:rPr>
          <w:b/>
          <w:spacing w:val="-6"/>
          <w:sz w:val="22"/>
          <w:szCs w:val="22"/>
        </w:rPr>
        <w:t xml:space="preserve">phù hợp trong các ô để điền vào </w:t>
      </w:r>
      <w:r w:rsidR="00AD332C">
        <w:rPr>
          <w:b/>
          <w:spacing w:val="-6"/>
          <w:sz w:val="22"/>
          <w:szCs w:val="22"/>
        </w:rPr>
        <w:t xml:space="preserve">chỗ trống </w:t>
      </w:r>
      <w:r w:rsidR="000A1C0D">
        <w:rPr>
          <w:b/>
          <w:spacing w:val="-6"/>
          <w:sz w:val="22"/>
          <w:szCs w:val="22"/>
        </w:rPr>
        <w:t xml:space="preserve">sao </w:t>
      </w:r>
      <w:r w:rsidR="00AD332C">
        <w:rPr>
          <w:b/>
          <w:spacing w:val="-6"/>
          <w:sz w:val="22"/>
          <w:szCs w:val="22"/>
        </w:rPr>
        <w:t xml:space="preserve">cho </w:t>
      </w:r>
      <w:r w:rsidR="000A1C0D">
        <w:rPr>
          <w:b/>
          <w:spacing w:val="-6"/>
          <w:sz w:val="22"/>
          <w:szCs w:val="22"/>
        </w:rPr>
        <w:t>đúng</w:t>
      </w:r>
      <w:r w:rsidR="00AD332C">
        <w:rPr>
          <w:spacing w:val="-6"/>
          <w:sz w:val="22"/>
          <w:szCs w:val="22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5"/>
        <w:gridCol w:w="340"/>
        <w:gridCol w:w="855"/>
        <w:gridCol w:w="340"/>
        <w:gridCol w:w="856"/>
        <w:gridCol w:w="340"/>
        <w:gridCol w:w="856"/>
        <w:gridCol w:w="340"/>
        <w:gridCol w:w="856"/>
      </w:tblGrid>
      <w:tr w:rsidR="005D6F7D" w:rsidRPr="000A1C0D" w14:paraId="082AF36E" w14:textId="77777777" w:rsidTr="000A1C0D">
        <w:trPr>
          <w:jc w:val="center"/>
        </w:trPr>
        <w:tc>
          <w:tcPr>
            <w:tcW w:w="855" w:type="dxa"/>
            <w:tcBorders>
              <w:right w:val="single" w:sz="4" w:space="0" w:color="auto"/>
            </w:tcBorders>
          </w:tcPr>
          <w:p w14:paraId="6F18AB2D" w14:textId="0A1FABA4" w:rsidR="000A1C0D" w:rsidRPr="000A1C0D" w:rsidRDefault="000A1C0D" w:rsidP="000A1C0D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/>
                <w:sz w:val="22"/>
                <w:szCs w:val="22"/>
              </w:rPr>
            </w:pPr>
            <w:r w:rsidRPr="000A1C0D">
              <w:rPr>
                <w:b/>
                <w:sz w:val="22"/>
                <w:szCs w:val="22"/>
              </w:rPr>
              <w:t>200</w:t>
            </w: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6BDD67" w14:textId="77777777" w:rsidR="000A1C0D" w:rsidRPr="000A1C0D" w:rsidRDefault="000A1C0D" w:rsidP="00FD24AC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/>
                <w:sz w:val="22"/>
                <w:szCs w:val="22"/>
              </w:rPr>
            </w:pPr>
          </w:p>
        </w:tc>
        <w:tc>
          <w:tcPr>
            <w:tcW w:w="855" w:type="dxa"/>
            <w:tcBorders>
              <w:left w:val="single" w:sz="4" w:space="0" w:color="auto"/>
              <w:right w:val="single" w:sz="4" w:space="0" w:color="auto"/>
            </w:tcBorders>
          </w:tcPr>
          <w:p w14:paraId="65197C3A" w14:textId="6BEC41A3" w:rsidR="000A1C0D" w:rsidRPr="000A1C0D" w:rsidRDefault="000A1C0D" w:rsidP="000A1C0D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/>
                <w:sz w:val="22"/>
                <w:szCs w:val="22"/>
              </w:rPr>
            </w:pPr>
            <w:r w:rsidRPr="000A1C0D">
              <w:rPr>
                <w:b/>
                <w:sz w:val="22"/>
                <w:szCs w:val="22"/>
              </w:rPr>
              <w:t>&gt; 40</w:t>
            </w: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BFA5AC" w14:textId="77777777" w:rsidR="000A1C0D" w:rsidRPr="000A1C0D" w:rsidRDefault="000A1C0D" w:rsidP="00FD24AC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/>
                <w:sz w:val="22"/>
                <w:szCs w:val="22"/>
              </w:rPr>
            </w:pP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5C4380D6" w14:textId="61AF8847" w:rsidR="000A1C0D" w:rsidRPr="000A1C0D" w:rsidRDefault="000A1C0D" w:rsidP="000A1C0D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/>
                <w:sz w:val="22"/>
                <w:szCs w:val="22"/>
              </w:rPr>
            </w:pPr>
            <w:r w:rsidRPr="000A1C0D">
              <w:rPr>
                <w:b/>
                <w:sz w:val="22"/>
                <w:szCs w:val="22"/>
              </w:rPr>
              <w:t>70</w:t>
            </w: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28B47" w14:textId="77777777" w:rsidR="000A1C0D" w:rsidRPr="000A1C0D" w:rsidRDefault="000A1C0D" w:rsidP="00FD24AC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/>
                <w:sz w:val="22"/>
                <w:szCs w:val="22"/>
              </w:rPr>
            </w:pP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7095EE18" w14:textId="6D1D80F3" w:rsidR="000A1C0D" w:rsidRPr="000A1C0D" w:rsidRDefault="000A1C0D" w:rsidP="000A1C0D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/>
                <w:sz w:val="22"/>
                <w:szCs w:val="22"/>
              </w:rPr>
            </w:pPr>
            <w:r w:rsidRPr="000A1C0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DBFD9D" w14:textId="77777777" w:rsidR="000A1C0D" w:rsidRPr="000A1C0D" w:rsidRDefault="000A1C0D" w:rsidP="00FD24AC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/>
                <w:sz w:val="22"/>
                <w:szCs w:val="22"/>
              </w:rPr>
            </w:pPr>
          </w:p>
        </w:tc>
        <w:tc>
          <w:tcPr>
            <w:tcW w:w="856" w:type="dxa"/>
            <w:tcBorders>
              <w:left w:val="single" w:sz="4" w:space="0" w:color="auto"/>
            </w:tcBorders>
          </w:tcPr>
          <w:p w14:paraId="0C9D4349" w14:textId="1FE8EA68" w:rsidR="000A1C0D" w:rsidRPr="000A1C0D" w:rsidRDefault="000A1C0D" w:rsidP="000A1C0D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/>
                <w:sz w:val="22"/>
                <w:szCs w:val="22"/>
              </w:rPr>
            </w:pPr>
            <w:r w:rsidRPr="000A1C0D">
              <w:rPr>
                <w:b/>
                <w:sz w:val="22"/>
                <w:szCs w:val="22"/>
              </w:rPr>
              <w:t>3</w:t>
            </w:r>
          </w:p>
        </w:tc>
      </w:tr>
    </w:tbl>
    <w:p w14:paraId="740411C0" w14:textId="43F27A03" w:rsidR="00D22B2D" w:rsidRPr="00D22B2D" w:rsidRDefault="00D22B2D" w:rsidP="00D22B2D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i/>
          <w:iCs/>
          <w:sz w:val="22"/>
          <w:szCs w:val="22"/>
        </w:rPr>
        <w:t xml:space="preserve">Vì có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người trong bọn họ lập kế hại Phao-lô</w:t>
      </w:r>
      <w:r>
        <w:rPr>
          <w:i/>
          <w:iCs/>
          <w:sz w:val="22"/>
          <w:szCs w:val="22"/>
        </w:rPr>
        <w:t>.</w:t>
      </w:r>
    </w:p>
    <w:p w14:paraId="5B155265" w14:textId="18ED5C3D" w:rsidR="00D22B2D" w:rsidRDefault="00D22B2D" w:rsidP="00D22B2D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i/>
          <w:iCs/>
          <w:sz w:val="22"/>
          <w:szCs w:val="22"/>
        </w:rPr>
        <w:t xml:space="preserve">Quản cơ đòi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</w:t>
      </w:r>
      <w:r w:rsidR="007C6446">
        <w:rPr>
          <w:i/>
          <w:iCs/>
          <w:sz w:val="22"/>
          <w:szCs w:val="22"/>
        </w:rPr>
        <w:t xml:space="preserve">viên </w:t>
      </w:r>
      <w:r w:rsidRPr="00D22B2D">
        <w:rPr>
          <w:i/>
          <w:iCs/>
          <w:sz w:val="22"/>
          <w:szCs w:val="22"/>
        </w:rPr>
        <w:t xml:space="preserve">đội trưởng, dặn rằng: Vừa giờ thứ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đêm nay, </w:t>
      </w:r>
    </w:p>
    <w:p w14:paraId="5B29E1DE" w14:textId="04FA871E" w:rsidR="00D22B2D" w:rsidRPr="00D22B2D" w:rsidRDefault="00D22B2D" w:rsidP="00D22B2D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i/>
          <w:iCs/>
          <w:sz w:val="22"/>
          <w:szCs w:val="22"/>
        </w:rPr>
        <w:t xml:space="preserve">hãy sắm sẵn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quân,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lính kỵ,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i/>
          <w:iCs/>
          <w:sz w:val="22"/>
          <w:szCs w:val="22"/>
        </w:rPr>
        <w:t xml:space="preserve"> lính cầm giáo.</w:t>
      </w:r>
    </w:p>
    <w:p w14:paraId="2597DF39" w14:textId="09EE6D06" w:rsidR="00EA2D1E" w:rsidRPr="00ED2987" w:rsidRDefault="000A1C0D" w:rsidP="00ED2987">
      <w:pPr>
        <w:tabs>
          <w:tab w:val="left" w:pos="4395"/>
        </w:tabs>
        <w:spacing w:before="60" w:after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__________</w:t>
      </w:r>
      <w:r w:rsidR="007C6446">
        <w:rPr>
          <w:color w:val="000000" w:themeColor="text1"/>
          <w:spacing w:val="-8"/>
          <w:sz w:val="22"/>
          <w:szCs w:val="22"/>
        </w:rPr>
        <w:t xml:space="preserve"> </w:t>
      </w:r>
    </w:p>
    <w:p w14:paraId="4E5B483A" w14:textId="634B3D9B" w:rsidR="00340A50" w:rsidRPr="00340A50" w:rsidRDefault="00ED2987" w:rsidP="00E77DCA">
      <w:pPr>
        <w:tabs>
          <w:tab w:val="left" w:pos="426"/>
          <w:tab w:val="left" w:pos="4536"/>
        </w:tabs>
        <w:spacing w:before="120" w:after="6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7</w:t>
      </w:r>
      <w:r w:rsidR="00340A50">
        <w:rPr>
          <w:b/>
          <w:bCs/>
          <w:sz w:val="22"/>
          <w:szCs w:val="22"/>
        </w:rPr>
        <w:t xml:space="preserve">. </w:t>
      </w:r>
      <w:r w:rsidR="00340A50" w:rsidRPr="00DB7BCE">
        <w:rPr>
          <w:b/>
          <w:bCs/>
          <w:sz w:val="22"/>
          <w:szCs w:val="22"/>
        </w:rPr>
        <w:t>Khoanh tròn ý đúng nhất</w:t>
      </w:r>
      <w:r w:rsidR="00340A50">
        <w:rPr>
          <w:b/>
          <w:bCs/>
          <w:sz w:val="22"/>
          <w:szCs w:val="22"/>
        </w:rPr>
        <w:t xml:space="preserve"> - </w:t>
      </w:r>
      <w:r w:rsidRPr="00ED2987">
        <w:rPr>
          <w:spacing w:val="-6"/>
          <w:sz w:val="22"/>
          <w:szCs w:val="22"/>
        </w:rPr>
        <w:t>Quê của Phao</w:t>
      </w:r>
      <w:r>
        <w:rPr>
          <w:spacing w:val="-6"/>
          <w:sz w:val="22"/>
          <w:szCs w:val="22"/>
        </w:rPr>
        <w:t>-</w:t>
      </w:r>
      <w:r w:rsidRPr="00ED2987">
        <w:rPr>
          <w:spacing w:val="-6"/>
          <w:sz w:val="22"/>
          <w:szCs w:val="22"/>
        </w:rPr>
        <w:t>lô</w:t>
      </w:r>
      <w:r w:rsidR="00340A50" w:rsidRPr="00340A50">
        <w:rPr>
          <w:spacing w:val="-6"/>
          <w:sz w:val="22"/>
          <w:szCs w:val="22"/>
        </w:rPr>
        <w:t xml:space="preserve">: </w:t>
      </w:r>
    </w:p>
    <w:p w14:paraId="1EEEAD97" w14:textId="1AD926D2" w:rsidR="00340A50" w:rsidRPr="00ED2987" w:rsidRDefault="00340A50" w:rsidP="00ED2987">
      <w:pPr>
        <w:tabs>
          <w:tab w:val="left" w:pos="426"/>
          <w:tab w:val="left" w:pos="1843"/>
          <w:tab w:val="left" w:pos="3686"/>
          <w:tab w:val="left" w:pos="5103"/>
        </w:tabs>
        <w:ind w:right="28"/>
        <w:rPr>
          <w:spacing w:val="-6"/>
          <w:sz w:val="22"/>
        </w:rPr>
      </w:pPr>
      <w:r w:rsidRPr="00ED2987">
        <w:rPr>
          <w:spacing w:val="-6"/>
          <w:sz w:val="22"/>
        </w:rPr>
        <w:tab/>
      </w:r>
      <w:r w:rsidRPr="00ED2987">
        <w:rPr>
          <w:b/>
          <w:bCs/>
          <w:sz w:val="22"/>
          <w:szCs w:val="22"/>
        </w:rPr>
        <w:t>a.</w:t>
      </w:r>
      <w:r w:rsidRPr="00ED2987">
        <w:rPr>
          <w:spacing w:val="-6"/>
          <w:sz w:val="22"/>
        </w:rPr>
        <w:t xml:space="preserve"> </w:t>
      </w:r>
      <w:r w:rsidR="007C6446">
        <w:rPr>
          <w:spacing w:val="-6"/>
          <w:sz w:val="22"/>
        </w:rPr>
        <w:t xml:space="preserve"> </w:t>
      </w:r>
      <w:r w:rsidR="00ED2987" w:rsidRPr="00ED2987">
        <w:rPr>
          <w:spacing w:val="-6"/>
          <w:sz w:val="22"/>
        </w:rPr>
        <w:t>A-thên</w:t>
      </w:r>
      <w:r w:rsidRPr="00ED2987">
        <w:rPr>
          <w:spacing w:val="-6"/>
          <w:sz w:val="22"/>
        </w:rPr>
        <w:t xml:space="preserve"> </w:t>
      </w:r>
      <w:r w:rsidRPr="00ED2987">
        <w:rPr>
          <w:spacing w:val="-6"/>
          <w:sz w:val="22"/>
        </w:rPr>
        <w:tab/>
        <w:t xml:space="preserve">|  </w:t>
      </w:r>
      <w:r w:rsidRPr="00ED2987">
        <w:rPr>
          <w:b/>
          <w:bCs/>
          <w:sz w:val="22"/>
          <w:szCs w:val="22"/>
        </w:rPr>
        <w:t>b.</w:t>
      </w:r>
      <w:r w:rsidRPr="00ED2987">
        <w:rPr>
          <w:spacing w:val="-6"/>
          <w:sz w:val="22"/>
        </w:rPr>
        <w:t xml:space="preserve"> </w:t>
      </w:r>
      <w:r w:rsidR="007C6446">
        <w:rPr>
          <w:spacing w:val="-6"/>
          <w:sz w:val="22"/>
        </w:rPr>
        <w:t xml:space="preserve"> </w:t>
      </w:r>
      <w:r w:rsidR="00ED2987" w:rsidRPr="00ED2987">
        <w:rPr>
          <w:spacing w:val="-6"/>
          <w:sz w:val="22"/>
        </w:rPr>
        <w:t>Phê-ni-xi</w:t>
      </w:r>
      <w:r w:rsidRPr="00ED2987">
        <w:rPr>
          <w:spacing w:val="-6"/>
          <w:sz w:val="22"/>
        </w:rPr>
        <w:tab/>
      </w:r>
      <w:r w:rsidRPr="00ED2987">
        <w:rPr>
          <w:b/>
          <w:spacing w:val="-6"/>
          <w:sz w:val="22"/>
        </w:rPr>
        <w:t>|</w:t>
      </w:r>
      <w:r w:rsidRPr="00ED2987">
        <w:rPr>
          <w:spacing w:val="-6"/>
          <w:sz w:val="22"/>
        </w:rPr>
        <w:t xml:space="preserve">  </w:t>
      </w:r>
      <w:r w:rsidRPr="00ED2987">
        <w:rPr>
          <w:b/>
          <w:bCs/>
          <w:sz w:val="22"/>
          <w:szCs w:val="22"/>
        </w:rPr>
        <w:t>c</w:t>
      </w:r>
      <w:r w:rsidRPr="00ED2987">
        <w:rPr>
          <w:bCs/>
          <w:sz w:val="22"/>
          <w:szCs w:val="22"/>
        </w:rPr>
        <w:t>.</w:t>
      </w:r>
      <w:r w:rsidRPr="00ED2987">
        <w:rPr>
          <w:spacing w:val="-6"/>
          <w:sz w:val="22"/>
        </w:rPr>
        <w:t xml:space="preserve"> </w:t>
      </w:r>
      <w:r w:rsidR="007C6446">
        <w:rPr>
          <w:spacing w:val="-6"/>
          <w:sz w:val="22"/>
        </w:rPr>
        <w:t xml:space="preserve"> </w:t>
      </w:r>
      <w:r w:rsidR="00ED2987" w:rsidRPr="00ED2987">
        <w:rPr>
          <w:spacing w:val="-6"/>
          <w:sz w:val="22"/>
        </w:rPr>
        <w:t>Si-li-si</w:t>
      </w:r>
      <w:r w:rsidRPr="00ED2987">
        <w:rPr>
          <w:spacing w:val="-6"/>
          <w:sz w:val="22"/>
        </w:rPr>
        <w:tab/>
        <w:t>|</w:t>
      </w:r>
      <w:r w:rsidRPr="00ED2987">
        <w:rPr>
          <w:b/>
          <w:spacing w:val="-6"/>
          <w:sz w:val="22"/>
        </w:rPr>
        <w:t xml:space="preserve">  </w:t>
      </w:r>
      <w:r w:rsidRPr="00ED2987">
        <w:rPr>
          <w:b/>
          <w:bCs/>
          <w:sz w:val="22"/>
          <w:szCs w:val="22"/>
        </w:rPr>
        <w:t>d.</w:t>
      </w:r>
      <w:r w:rsidRPr="00ED2987">
        <w:rPr>
          <w:spacing w:val="-6"/>
          <w:sz w:val="22"/>
        </w:rPr>
        <w:t xml:space="preserve"> </w:t>
      </w:r>
      <w:r w:rsidR="007C6446">
        <w:rPr>
          <w:spacing w:val="-6"/>
          <w:sz w:val="22"/>
        </w:rPr>
        <w:t xml:space="preserve"> </w:t>
      </w:r>
      <w:r w:rsidR="00ED2987" w:rsidRPr="00ED2987">
        <w:rPr>
          <w:spacing w:val="-6"/>
          <w:sz w:val="22"/>
        </w:rPr>
        <w:t>Cả a,b,c đều sai</w:t>
      </w:r>
      <w:r w:rsidRPr="00ED2987">
        <w:rPr>
          <w:spacing w:val="-6"/>
          <w:sz w:val="22"/>
        </w:rPr>
        <w:t xml:space="preserve"> </w:t>
      </w:r>
    </w:p>
    <w:p w14:paraId="45864F80" w14:textId="17B2FD24" w:rsidR="00340A50" w:rsidRPr="001F2EC8" w:rsidRDefault="00340A50" w:rsidP="007C6446">
      <w:pPr>
        <w:tabs>
          <w:tab w:val="left" w:pos="4536"/>
        </w:tabs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="0078208D" w:rsidRPr="0078208D">
        <w:rPr>
          <w:color w:val="000000" w:themeColor="text1"/>
          <w:spacing w:val="-8"/>
          <w:sz w:val="22"/>
          <w:szCs w:val="22"/>
        </w:rPr>
        <w:t xml:space="preserve"> </w:t>
      </w:r>
      <w:r w:rsidR="0078208D">
        <w:rPr>
          <w:color w:val="000000" w:themeColor="text1"/>
          <w:spacing w:val="-8"/>
          <w:sz w:val="22"/>
          <w:szCs w:val="22"/>
        </w:rPr>
        <w:t>__________</w:t>
      </w:r>
      <w:r w:rsidR="00ED2987">
        <w:rPr>
          <w:color w:val="000000" w:themeColor="text1"/>
          <w:spacing w:val="-8"/>
          <w:sz w:val="22"/>
          <w:szCs w:val="22"/>
        </w:rPr>
        <w:t xml:space="preserve"> </w:t>
      </w:r>
    </w:p>
    <w:p w14:paraId="2059B6D4" w14:textId="0D7D068A" w:rsidR="00AC4B04" w:rsidRDefault="00ED2987" w:rsidP="005B7651">
      <w:pPr>
        <w:tabs>
          <w:tab w:val="left" w:pos="426"/>
          <w:tab w:val="left" w:pos="4536"/>
        </w:tabs>
        <w:spacing w:before="60" w:after="60"/>
        <w:ind w:right="28"/>
        <w:rPr>
          <w:sz w:val="22"/>
          <w:szCs w:val="22"/>
        </w:rPr>
      </w:pPr>
      <w:r>
        <w:rPr>
          <w:b/>
          <w:bCs/>
          <w:sz w:val="22"/>
          <w:szCs w:val="22"/>
        </w:rPr>
        <w:t>8</w:t>
      </w:r>
      <w:r w:rsidR="005B7651" w:rsidRPr="00DB7BCE">
        <w:rPr>
          <w:b/>
          <w:bCs/>
          <w:sz w:val="22"/>
          <w:szCs w:val="22"/>
        </w:rPr>
        <w:t>.</w:t>
      </w:r>
      <w:r w:rsidR="005B7651">
        <w:rPr>
          <w:b/>
          <w:bCs/>
          <w:sz w:val="22"/>
          <w:szCs w:val="22"/>
        </w:rPr>
        <w:t xml:space="preserve"> </w:t>
      </w:r>
      <w:r w:rsidR="00AC4B04" w:rsidRPr="00AC4B04">
        <w:rPr>
          <w:b/>
          <w:bCs/>
          <w:sz w:val="22"/>
          <w:szCs w:val="22"/>
        </w:rPr>
        <w:t xml:space="preserve">Trong đoạn Kinh Thánh nào </w:t>
      </w:r>
      <w:r w:rsidR="00AC4B04" w:rsidRPr="00AC4B04">
        <w:rPr>
          <w:sz w:val="22"/>
          <w:szCs w:val="22"/>
        </w:rPr>
        <w:t>Phao-lô thuật lại từng trải gặp Chúa của mình?</w:t>
      </w:r>
    </w:p>
    <w:p w14:paraId="64F11F3B" w14:textId="7EAAE23E" w:rsidR="00AC4B04" w:rsidRDefault="00AC4B04" w:rsidP="007C6446">
      <w:pPr>
        <w:tabs>
          <w:tab w:val="left" w:pos="426"/>
          <w:tab w:val="left" w:pos="4536"/>
        </w:tabs>
        <w:spacing w:before="60" w:after="60"/>
        <w:ind w:right="28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 đoạn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______</w:t>
      </w:r>
    </w:p>
    <w:p w14:paraId="7ABC245A" w14:textId="7278E0F1" w:rsidR="005B7651" w:rsidRPr="00FF4308" w:rsidRDefault="00AC4B04" w:rsidP="005B7651">
      <w:pPr>
        <w:tabs>
          <w:tab w:val="left" w:pos="426"/>
          <w:tab w:val="left" w:pos="4536"/>
        </w:tabs>
        <w:spacing w:before="60" w:after="60"/>
        <w:ind w:right="2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9. </w:t>
      </w:r>
      <w:r w:rsidR="005B7651" w:rsidRPr="00DB7BCE">
        <w:rPr>
          <w:b/>
          <w:bCs/>
          <w:sz w:val="22"/>
          <w:szCs w:val="22"/>
        </w:rPr>
        <w:t>Khoanh tròn ý đúng nhất</w:t>
      </w:r>
      <w:r w:rsidR="005B7651">
        <w:rPr>
          <w:b/>
          <w:bCs/>
          <w:sz w:val="22"/>
          <w:szCs w:val="22"/>
        </w:rPr>
        <w:t xml:space="preserve"> </w:t>
      </w:r>
    </w:p>
    <w:p w14:paraId="2CCDA332" w14:textId="7DAAE6D1" w:rsidR="00ED2987" w:rsidRPr="00AC4B04" w:rsidRDefault="00ED2987" w:rsidP="00ED2987">
      <w:pPr>
        <w:tabs>
          <w:tab w:val="left" w:pos="426"/>
          <w:tab w:val="left" w:pos="4536"/>
        </w:tabs>
        <w:spacing w:after="60"/>
        <w:ind w:left="426" w:right="28" w:hanging="284"/>
        <w:rPr>
          <w:sz w:val="20"/>
          <w:szCs w:val="20"/>
        </w:rPr>
      </w:pPr>
      <w:r w:rsidRPr="00AC4B04">
        <w:rPr>
          <w:b/>
          <w:bCs/>
          <w:sz w:val="20"/>
          <w:szCs w:val="20"/>
        </w:rPr>
        <w:t>a.</w:t>
      </w:r>
      <w:r w:rsidRPr="00AC4B04">
        <w:rPr>
          <w:b/>
          <w:bCs/>
          <w:sz w:val="20"/>
          <w:szCs w:val="20"/>
        </w:rPr>
        <w:tab/>
      </w:r>
      <w:r w:rsidRPr="00AC4B04">
        <w:rPr>
          <w:sz w:val="20"/>
          <w:szCs w:val="20"/>
        </w:rPr>
        <w:t>Lúc gần xuống thuyền qua xứ Sy</w:t>
      </w:r>
      <w:r w:rsidR="002A5485" w:rsidRPr="00AC4B04">
        <w:rPr>
          <w:sz w:val="20"/>
          <w:szCs w:val="20"/>
        </w:rPr>
        <w:t>-</w:t>
      </w:r>
      <w:r w:rsidRPr="00AC4B04">
        <w:rPr>
          <w:sz w:val="20"/>
          <w:szCs w:val="20"/>
        </w:rPr>
        <w:t>ri, thì người Gờ</w:t>
      </w:r>
      <w:r w:rsidR="002A5485" w:rsidRPr="00AC4B04">
        <w:rPr>
          <w:sz w:val="20"/>
          <w:szCs w:val="20"/>
        </w:rPr>
        <w:t>-</w:t>
      </w:r>
      <w:r w:rsidRPr="00AC4B04">
        <w:rPr>
          <w:sz w:val="20"/>
          <w:szCs w:val="20"/>
        </w:rPr>
        <w:t>réc lập kế hại người, nên người định trải qua xứ Ma</w:t>
      </w:r>
      <w:r w:rsidR="002A5485" w:rsidRPr="00AC4B04">
        <w:rPr>
          <w:sz w:val="20"/>
          <w:szCs w:val="20"/>
        </w:rPr>
        <w:t>-</w:t>
      </w:r>
      <w:r w:rsidRPr="00AC4B04">
        <w:rPr>
          <w:sz w:val="20"/>
          <w:szCs w:val="20"/>
        </w:rPr>
        <w:t>xê</w:t>
      </w:r>
      <w:r w:rsidR="002A5485" w:rsidRPr="00AC4B04">
        <w:rPr>
          <w:sz w:val="20"/>
          <w:szCs w:val="20"/>
        </w:rPr>
        <w:t>-</w:t>
      </w:r>
      <w:r w:rsidRPr="00AC4B04">
        <w:rPr>
          <w:sz w:val="20"/>
          <w:szCs w:val="20"/>
        </w:rPr>
        <w:t>đoan mà trở về.</w:t>
      </w:r>
    </w:p>
    <w:p w14:paraId="67FA8D81" w14:textId="19552CCA" w:rsidR="00ED2987" w:rsidRPr="00AC4B04" w:rsidRDefault="00ED2987" w:rsidP="00ED2987">
      <w:pPr>
        <w:tabs>
          <w:tab w:val="left" w:pos="426"/>
          <w:tab w:val="left" w:pos="4536"/>
        </w:tabs>
        <w:spacing w:after="60"/>
        <w:ind w:left="426" w:right="28" w:hanging="284"/>
        <w:rPr>
          <w:b/>
          <w:bCs/>
          <w:sz w:val="20"/>
          <w:szCs w:val="20"/>
        </w:rPr>
      </w:pPr>
      <w:r w:rsidRPr="00AC4B04">
        <w:rPr>
          <w:b/>
          <w:bCs/>
          <w:sz w:val="20"/>
          <w:szCs w:val="20"/>
        </w:rPr>
        <w:t>b.</w:t>
      </w:r>
      <w:r w:rsidRPr="00AC4B04">
        <w:rPr>
          <w:b/>
          <w:bCs/>
          <w:sz w:val="20"/>
          <w:szCs w:val="20"/>
        </w:rPr>
        <w:tab/>
      </w:r>
      <w:r w:rsidR="002A5485" w:rsidRPr="00AC4B04">
        <w:rPr>
          <w:sz w:val="20"/>
          <w:szCs w:val="20"/>
        </w:rPr>
        <w:t>Lúc gần xuống thuyền qua xứ Sy-ri, thì người Giu-đa lập kế hại người, nên người định trải qua xứ Ma-xê-đoan mà trở về.</w:t>
      </w:r>
    </w:p>
    <w:p w14:paraId="12136DA0" w14:textId="33349DE1" w:rsidR="00ED2987" w:rsidRPr="00AC4B04" w:rsidRDefault="00ED2987" w:rsidP="00ED2987">
      <w:pPr>
        <w:tabs>
          <w:tab w:val="left" w:pos="426"/>
          <w:tab w:val="left" w:pos="4536"/>
        </w:tabs>
        <w:spacing w:after="60"/>
        <w:ind w:left="426" w:right="28" w:hanging="284"/>
        <w:rPr>
          <w:b/>
          <w:bCs/>
          <w:sz w:val="20"/>
          <w:szCs w:val="20"/>
        </w:rPr>
      </w:pPr>
      <w:r w:rsidRPr="00AC4B04">
        <w:rPr>
          <w:b/>
          <w:bCs/>
          <w:sz w:val="20"/>
          <w:szCs w:val="20"/>
        </w:rPr>
        <w:t>c.</w:t>
      </w:r>
      <w:r w:rsidRPr="00AC4B04">
        <w:rPr>
          <w:b/>
          <w:bCs/>
          <w:sz w:val="20"/>
          <w:szCs w:val="20"/>
        </w:rPr>
        <w:tab/>
      </w:r>
      <w:r w:rsidR="002A5485" w:rsidRPr="00AC4B04">
        <w:rPr>
          <w:sz w:val="20"/>
          <w:szCs w:val="20"/>
        </w:rPr>
        <w:t>Lúc gần xuống thuyền qua xứ Ma-xê-đoan, thì người Giu-đa lập kế hại người, nên người định trải qua xứ Sy-ri mà trở về.</w:t>
      </w:r>
    </w:p>
    <w:p w14:paraId="0E614BD9" w14:textId="77B8DA3A" w:rsidR="00ED2987" w:rsidRPr="00AC4B04" w:rsidRDefault="00ED2987" w:rsidP="00ED2987">
      <w:pPr>
        <w:tabs>
          <w:tab w:val="left" w:pos="426"/>
          <w:tab w:val="left" w:pos="4536"/>
        </w:tabs>
        <w:spacing w:after="60"/>
        <w:ind w:left="426" w:right="28" w:hanging="284"/>
        <w:rPr>
          <w:b/>
          <w:bCs/>
          <w:sz w:val="20"/>
          <w:szCs w:val="20"/>
        </w:rPr>
      </w:pPr>
      <w:r w:rsidRPr="00AC4B04">
        <w:rPr>
          <w:b/>
          <w:bCs/>
          <w:sz w:val="20"/>
          <w:szCs w:val="20"/>
        </w:rPr>
        <w:t>d.</w:t>
      </w:r>
      <w:r w:rsidRPr="00AC4B04">
        <w:rPr>
          <w:b/>
          <w:bCs/>
          <w:sz w:val="20"/>
          <w:szCs w:val="20"/>
        </w:rPr>
        <w:tab/>
      </w:r>
      <w:r w:rsidR="002A5485" w:rsidRPr="00AC4B04">
        <w:rPr>
          <w:sz w:val="20"/>
          <w:szCs w:val="20"/>
        </w:rPr>
        <w:t>Tất cả đều sai</w:t>
      </w:r>
      <w:r w:rsidRPr="00AC4B04">
        <w:rPr>
          <w:sz w:val="20"/>
          <w:szCs w:val="20"/>
        </w:rPr>
        <w:t xml:space="preserve">. </w:t>
      </w:r>
    </w:p>
    <w:p w14:paraId="419ADB2D" w14:textId="396957AC" w:rsidR="008D0EEE" w:rsidRPr="00F9791E" w:rsidRDefault="00ED2987" w:rsidP="007C6446">
      <w:pPr>
        <w:tabs>
          <w:tab w:val="left" w:pos="4536"/>
        </w:tabs>
        <w:spacing w:before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__________</w:t>
      </w:r>
    </w:p>
    <w:p w14:paraId="4F30F693" w14:textId="77777777" w:rsidR="005D52CE" w:rsidRDefault="008D0EEE" w:rsidP="00CA1460">
      <w:pPr>
        <w:tabs>
          <w:tab w:val="left" w:pos="4536"/>
        </w:tabs>
        <w:spacing w:before="60" w:after="60"/>
        <w:ind w:left="204" w:hanging="204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0</w:t>
      </w:r>
      <w:r w:rsidR="00F06A54">
        <w:rPr>
          <w:b/>
          <w:spacing w:val="-6"/>
          <w:sz w:val="22"/>
          <w:szCs w:val="22"/>
        </w:rPr>
        <w:t xml:space="preserve">. </w:t>
      </w:r>
      <w:r w:rsidR="005D52CE">
        <w:rPr>
          <w:b/>
          <w:spacing w:val="-6"/>
          <w:sz w:val="22"/>
          <w:szCs w:val="22"/>
        </w:rPr>
        <w:t>Điền Đ trước ý Đúng</w:t>
      </w:r>
      <w:r w:rsidR="002C31D4">
        <w:rPr>
          <w:b/>
          <w:spacing w:val="-6"/>
          <w:sz w:val="22"/>
          <w:szCs w:val="22"/>
        </w:rPr>
        <w:t>,</w:t>
      </w:r>
      <w:r w:rsidR="005D52CE">
        <w:rPr>
          <w:b/>
          <w:spacing w:val="-6"/>
          <w:sz w:val="22"/>
          <w:szCs w:val="22"/>
        </w:rPr>
        <w:t xml:space="preserve"> S trước ý Sai</w:t>
      </w:r>
      <w:r w:rsidR="002C31D4">
        <w:rPr>
          <w:spacing w:val="-6"/>
          <w:sz w:val="22"/>
          <w:szCs w:val="22"/>
        </w:rPr>
        <w:t>:</w:t>
      </w:r>
      <w:r w:rsidR="005D52CE">
        <w:rPr>
          <w:spacing w:val="-6"/>
          <w:sz w:val="22"/>
          <w:szCs w:val="22"/>
        </w:rPr>
        <w:t xml:space="preserve"> </w:t>
      </w:r>
    </w:p>
    <w:p w14:paraId="71C80A2C" w14:textId="1C19A00E" w:rsidR="00D91404" w:rsidRDefault="00D91404" w:rsidP="00D91404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  <w:vertAlign w:val="subscript"/>
        </w:rPr>
        <w:t xml:space="preserve"> </w:t>
      </w:r>
      <w:r>
        <w:rPr>
          <w:spacing w:val="-6"/>
          <w:sz w:val="22"/>
          <w:szCs w:val="22"/>
          <w:vertAlign w:val="subscript"/>
        </w:rPr>
        <w:tab/>
      </w:r>
      <w:r w:rsidR="00ED7147">
        <w:rPr>
          <w:spacing w:val="-6"/>
          <w:sz w:val="22"/>
          <w:szCs w:val="22"/>
          <w:vertAlign w:val="subscript"/>
        </w:rPr>
        <w:t xml:space="preserve">. . </w:t>
      </w:r>
      <w:r w:rsidR="005D52CE" w:rsidRPr="00355D9F">
        <w:rPr>
          <w:spacing w:val="-6"/>
          <w:sz w:val="22"/>
          <w:szCs w:val="22"/>
          <w:vertAlign w:val="subscript"/>
        </w:rPr>
        <w:t>. . . . .</w:t>
      </w:r>
      <w:r w:rsidR="00302A9F">
        <w:rPr>
          <w:spacing w:val="-6"/>
          <w:sz w:val="22"/>
          <w:szCs w:val="22"/>
        </w:rPr>
        <w:tab/>
      </w:r>
      <w:r w:rsidR="00560987" w:rsidRPr="00560987">
        <w:rPr>
          <w:spacing w:val="-6"/>
          <w:sz w:val="22"/>
          <w:szCs w:val="22"/>
        </w:rPr>
        <w:t xml:space="preserve">Ti-ti-u Giút-tu </w:t>
      </w:r>
      <w:r w:rsidR="00A2637A" w:rsidRPr="00A2637A">
        <w:rPr>
          <w:spacing w:val="-6"/>
          <w:sz w:val="22"/>
          <w:szCs w:val="22"/>
        </w:rPr>
        <w:t>là người không kính sợ Đức Chúa Trời.</w:t>
      </w:r>
      <w:r w:rsidR="005D52CE">
        <w:rPr>
          <w:spacing w:val="-6"/>
          <w:sz w:val="22"/>
          <w:szCs w:val="22"/>
        </w:rPr>
        <w:tab/>
      </w:r>
    </w:p>
    <w:p w14:paraId="26555D68" w14:textId="1E1DF52E" w:rsidR="00D91404" w:rsidRDefault="00D91404" w:rsidP="00D91404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>
        <w:rPr>
          <w:spacing w:val="-6"/>
          <w:sz w:val="22"/>
          <w:szCs w:val="22"/>
          <w:vertAlign w:val="subscript"/>
        </w:rPr>
        <w:t xml:space="preserve">. . </w:t>
      </w:r>
      <w:r w:rsidRPr="00355D9F">
        <w:rPr>
          <w:spacing w:val="-6"/>
          <w:sz w:val="22"/>
          <w:szCs w:val="22"/>
          <w:vertAlign w:val="subscript"/>
        </w:rPr>
        <w:t>. . . . .</w:t>
      </w:r>
      <w:r w:rsidR="005D52CE">
        <w:rPr>
          <w:spacing w:val="-6"/>
          <w:sz w:val="22"/>
          <w:szCs w:val="22"/>
        </w:rPr>
        <w:t xml:space="preserve"> </w:t>
      </w:r>
      <w:r w:rsidR="00302A9F">
        <w:rPr>
          <w:spacing w:val="-6"/>
          <w:sz w:val="22"/>
          <w:szCs w:val="22"/>
        </w:rPr>
        <w:tab/>
      </w:r>
      <w:r w:rsidR="00AE1900" w:rsidRPr="00AE1900">
        <w:rPr>
          <w:spacing w:val="-6"/>
          <w:sz w:val="22"/>
          <w:szCs w:val="22"/>
        </w:rPr>
        <w:t>Cơ-rít-bu</w:t>
      </w:r>
      <w:r w:rsidR="00A2637A" w:rsidRPr="00A2637A">
        <w:rPr>
          <w:spacing w:val="-6"/>
          <w:sz w:val="22"/>
          <w:szCs w:val="22"/>
        </w:rPr>
        <w:t xml:space="preserve"> là chủ nhà hội và cả nhà ông đều tin Chúa</w:t>
      </w:r>
      <w:r w:rsidR="005D52CE" w:rsidRPr="005D52CE">
        <w:rPr>
          <w:spacing w:val="-6"/>
          <w:sz w:val="22"/>
          <w:szCs w:val="22"/>
        </w:rPr>
        <w:t>.</w:t>
      </w:r>
      <w:r w:rsidR="00A2637A">
        <w:rPr>
          <w:spacing w:val="-6"/>
          <w:sz w:val="22"/>
          <w:szCs w:val="22"/>
        </w:rPr>
        <w:t xml:space="preserve"> </w:t>
      </w:r>
    </w:p>
    <w:p w14:paraId="0CE03F41" w14:textId="7E53B31C" w:rsidR="005D52CE" w:rsidRDefault="00D91404" w:rsidP="00D91404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>
        <w:rPr>
          <w:spacing w:val="-6"/>
          <w:sz w:val="22"/>
          <w:szCs w:val="22"/>
          <w:vertAlign w:val="subscript"/>
        </w:rPr>
        <w:t xml:space="preserve">. . </w:t>
      </w:r>
      <w:r w:rsidRPr="00355D9F">
        <w:rPr>
          <w:spacing w:val="-6"/>
          <w:sz w:val="22"/>
          <w:szCs w:val="22"/>
          <w:vertAlign w:val="subscript"/>
        </w:rPr>
        <w:t>. . . . .</w:t>
      </w:r>
      <w:r w:rsidR="00302A9F">
        <w:rPr>
          <w:spacing w:val="-6"/>
          <w:sz w:val="22"/>
          <w:szCs w:val="22"/>
        </w:rPr>
        <w:tab/>
      </w:r>
      <w:r w:rsidR="00A2637A" w:rsidRPr="00A2637A">
        <w:rPr>
          <w:spacing w:val="-6"/>
          <w:sz w:val="22"/>
          <w:szCs w:val="22"/>
        </w:rPr>
        <w:t>Chúa khích lệ Phao</w:t>
      </w:r>
      <w:r w:rsidR="00A2637A">
        <w:rPr>
          <w:spacing w:val="-6"/>
          <w:sz w:val="22"/>
          <w:szCs w:val="22"/>
        </w:rPr>
        <w:t>-l</w:t>
      </w:r>
      <w:r w:rsidR="00A2637A" w:rsidRPr="00A2637A">
        <w:rPr>
          <w:spacing w:val="-6"/>
          <w:sz w:val="22"/>
          <w:szCs w:val="22"/>
        </w:rPr>
        <w:t>ô làm chứng về Chúa tại Rô</w:t>
      </w:r>
      <w:r w:rsidR="00A2637A">
        <w:rPr>
          <w:spacing w:val="-6"/>
          <w:sz w:val="22"/>
          <w:szCs w:val="22"/>
        </w:rPr>
        <w:t>-</w:t>
      </w:r>
      <w:r w:rsidR="00A2637A" w:rsidRPr="00A2637A">
        <w:rPr>
          <w:spacing w:val="-6"/>
          <w:sz w:val="22"/>
          <w:szCs w:val="22"/>
        </w:rPr>
        <w:t>ma</w:t>
      </w:r>
      <w:r w:rsidR="005D52CE">
        <w:rPr>
          <w:spacing w:val="-6"/>
          <w:sz w:val="22"/>
          <w:szCs w:val="22"/>
        </w:rPr>
        <w:t>.</w:t>
      </w:r>
    </w:p>
    <w:p w14:paraId="11E7554A" w14:textId="6C0B2B5C" w:rsidR="005D52CE" w:rsidRDefault="005D52CE" w:rsidP="007C6446">
      <w:pPr>
        <w:tabs>
          <w:tab w:val="left" w:pos="4536"/>
        </w:tabs>
        <w:spacing w:before="60" w:after="60"/>
        <w:jc w:val="both"/>
        <w:rPr>
          <w:b/>
          <w:spacing w:val="-6"/>
          <w:sz w:val="22"/>
          <w:szCs w:val="22"/>
        </w:rPr>
      </w:pPr>
      <w:r w:rsidRPr="00355D9F">
        <w:rPr>
          <w:color w:val="000000" w:themeColor="text1"/>
          <w:spacing w:val="-8"/>
          <w:sz w:val="22"/>
          <w:szCs w:val="22"/>
        </w:rPr>
        <w:tab/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355D9F">
        <w:rPr>
          <w:color w:val="000000" w:themeColor="text1"/>
          <w:spacing w:val="-8"/>
          <w:sz w:val="22"/>
          <w:szCs w:val="22"/>
        </w:rPr>
        <w:t xml:space="preserve"> </w:t>
      </w:r>
      <w:r w:rsidR="0078208D">
        <w:rPr>
          <w:color w:val="000000" w:themeColor="text1"/>
          <w:spacing w:val="-8"/>
          <w:sz w:val="22"/>
          <w:szCs w:val="22"/>
        </w:rPr>
        <w:t>__________</w:t>
      </w:r>
      <w:r w:rsidR="007C6446">
        <w:rPr>
          <w:color w:val="000000" w:themeColor="text1"/>
          <w:spacing w:val="-8"/>
          <w:sz w:val="22"/>
          <w:szCs w:val="22"/>
        </w:rPr>
        <w:t xml:space="preserve"> </w:t>
      </w:r>
    </w:p>
    <w:p w14:paraId="011DDB5F" w14:textId="1A0BF209" w:rsidR="0075411A" w:rsidRPr="00095AFA" w:rsidRDefault="00F8233A" w:rsidP="00330C24">
      <w:pPr>
        <w:tabs>
          <w:tab w:val="left" w:pos="284"/>
        </w:tabs>
        <w:spacing w:after="60"/>
        <w:jc w:val="both"/>
        <w:rPr>
          <w:b/>
          <w:color w:val="C00000"/>
          <w:sz w:val="22"/>
          <w:szCs w:val="22"/>
          <w:u w:val="single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97E319" wp14:editId="1465A630">
                <wp:simplePos x="0" y="0"/>
                <wp:positionH relativeFrom="margin">
                  <wp:posOffset>-1236</wp:posOffset>
                </wp:positionH>
                <wp:positionV relativeFrom="paragraph">
                  <wp:posOffset>147955</wp:posOffset>
                </wp:positionV>
                <wp:extent cx="4648200" cy="1155065"/>
                <wp:effectExtent l="0" t="0" r="19050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BEBDE8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5F885BB9" w14:textId="405C878A" w:rsidR="00C21BB1" w:rsidRPr="008B0ED7" w:rsidRDefault="00AB5899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F32E76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DA61AE">
                              <w:rPr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CB66D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9791E">
                              <w:rPr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="00DA61AE">
                              <w:rPr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F3243F">
                              <w:rPr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0D33BE86" w14:textId="77777777" w:rsidR="00C21BB1" w:rsidRPr="003961AF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520C6E4" w14:textId="77777777" w:rsidR="00C21BB1" w:rsidRPr="003961AF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257AD2C0" w14:textId="77777777" w:rsidR="00C21BB1" w:rsidRPr="00AC757D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3F3D2E2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97E319" id="Text Box 4" o:spid="_x0000_s1032" type="#_x0000_t202" style="position:absolute;left:0;text-align:left;margin-left:-.1pt;margin-top:11.65pt;width:366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" filled="f">
                <v:textbox>
                  <w:txbxContent>
                    <w:p w14:paraId="7BBEBDE8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5F885BB9" w14:textId="405C878A" w:rsidR="00C21BB1" w:rsidRPr="008B0ED7" w:rsidRDefault="00AB5899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F32E76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="00DA61AE">
                        <w:rPr>
                          <w:b/>
                          <w:sz w:val="20"/>
                          <w:szCs w:val="20"/>
                        </w:rPr>
                        <w:t>4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CB66D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F9791E">
                        <w:rPr>
                          <w:b/>
                          <w:sz w:val="20"/>
                          <w:szCs w:val="20"/>
                        </w:rPr>
                        <w:t>1</w:t>
                      </w:r>
                      <w:r w:rsidR="00DA61AE">
                        <w:rPr>
                          <w:b/>
                          <w:sz w:val="20"/>
                          <w:szCs w:val="20"/>
                        </w:rPr>
                        <w:t>8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F3243F">
                        <w:rPr>
                          <w:b/>
                          <w:sz w:val="20"/>
                          <w:szCs w:val="20"/>
                        </w:rPr>
                        <w:t>6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0D33BE86" w14:textId="77777777" w:rsidR="00C21BB1" w:rsidRPr="003961AF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1520C6E4" w14:textId="77777777" w:rsidR="00C21BB1" w:rsidRPr="003961AF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257AD2C0" w14:textId="77777777" w:rsidR="00C21BB1" w:rsidRPr="00AC757D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3F3D2E2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4DD">
        <w:rPr>
          <w:rStyle w:val="Hyperlink"/>
          <w:b/>
          <w:color w:val="C00000"/>
          <w:sz w:val="22"/>
          <w:szCs w:val="22"/>
        </w:rPr>
        <w:t xml:space="preserve"> </w:t>
      </w:r>
    </w:p>
    <w:p w14:paraId="71758C3F" w14:textId="77777777" w:rsidR="0075411A" w:rsidRPr="00095AFA" w:rsidRDefault="0075411A" w:rsidP="0075411A">
      <w:pPr>
        <w:spacing w:before="60" w:after="60"/>
        <w:rPr>
          <w:b/>
          <w:spacing w:val="-6"/>
          <w:sz w:val="6"/>
          <w:szCs w:val="22"/>
        </w:rPr>
      </w:pPr>
    </w:p>
    <w:p w14:paraId="45924AB1" w14:textId="77777777" w:rsidR="00095AFA" w:rsidRDefault="00095AFA" w:rsidP="0075411A">
      <w:pPr>
        <w:spacing w:before="60" w:after="60"/>
        <w:rPr>
          <w:b/>
          <w:spacing w:val="-6"/>
          <w:sz w:val="22"/>
          <w:szCs w:val="22"/>
        </w:rPr>
      </w:pPr>
    </w:p>
    <w:p w14:paraId="18484CC8" w14:textId="7777777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28B65E63" w14:textId="77777777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774FCB9C" w14:textId="77777777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4B432319" w14:textId="77777777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</w:p>
    <w:sectPr w:rsidR="00D37DBF" w:rsidRPr="00FF3B69" w:rsidSect="005D6F7D">
      <w:pgSz w:w="8391" w:h="11906" w:code="11"/>
      <w:pgMar w:top="454" w:right="454" w:bottom="425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987662">
    <w:abstractNumId w:val="3"/>
  </w:num>
  <w:num w:numId="2" w16cid:durableId="140511567">
    <w:abstractNumId w:val="4"/>
  </w:num>
  <w:num w:numId="3" w16cid:durableId="1627394865">
    <w:abstractNumId w:val="7"/>
  </w:num>
  <w:num w:numId="4" w16cid:durableId="510879798">
    <w:abstractNumId w:val="9"/>
  </w:num>
  <w:num w:numId="5" w16cid:durableId="628708922">
    <w:abstractNumId w:val="0"/>
  </w:num>
  <w:num w:numId="6" w16cid:durableId="1772699570">
    <w:abstractNumId w:val="5"/>
  </w:num>
  <w:num w:numId="7" w16cid:durableId="1196579795">
    <w:abstractNumId w:val="8"/>
  </w:num>
  <w:num w:numId="8" w16cid:durableId="1125585263">
    <w:abstractNumId w:val="2"/>
  </w:num>
  <w:num w:numId="9" w16cid:durableId="477647638">
    <w:abstractNumId w:val="12"/>
  </w:num>
  <w:num w:numId="10" w16cid:durableId="1031342006">
    <w:abstractNumId w:val="10"/>
  </w:num>
  <w:num w:numId="11" w16cid:durableId="1440757826">
    <w:abstractNumId w:val="11"/>
  </w:num>
  <w:num w:numId="12" w16cid:durableId="1283420798">
    <w:abstractNumId w:val="1"/>
  </w:num>
  <w:num w:numId="13" w16cid:durableId="119596876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tzAxMzc3MDczMzVV0lEKTi0uzszPAykwrAUAiC1EJywAAAA="/>
  </w:docVars>
  <w:rsids>
    <w:rsidRoot w:val="002E11C5"/>
    <w:rsid w:val="00000BF6"/>
    <w:rsid w:val="000033D9"/>
    <w:rsid w:val="00005076"/>
    <w:rsid w:val="000054C2"/>
    <w:rsid w:val="0000587E"/>
    <w:rsid w:val="000075B2"/>
    <w:rsid w:val="000118EB"/>
    <w:rsid w:val="00012153"/>
    <w:rsid w:val="00013DA3"/>
    <w:rsid w:val="00014CC8"/>
    <w:rsid w:val="000161FC"/>
    <w:rsid w:val="00016439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24DD"/>
    <w:rsid w:val="00073A1E"/>
    <w:rsid w:val="00073E4D"/>
    <w:rsid w:val="00074962"/>
    <w:rsid w:val="00075AA1"/>
    <w:rsid w:val="00076916"/>
    <w:rsid w:val="00077148"/>
    <w:rsid w:val="000807CF"/>
    <w:rsid w:val="000823D2"/>
    <w:rsid w:val="000830B0"/>
    <w:rsid w:val="00083D3C"/>
    <w:rsid w:val="00085048"/>
    <w:rsid w:val="00085D17"/>
    <w:rsid w:val="00086579"/>
    <w:rsid w:val="00086AA8"/>
    <w:rsid w:val="00090050"/>
    <w:rsid w:val="000901CE"/>
    <w:rsid w:val="00090EB1"/>
    <w:rsid w:val="00091A8D"/>
    <w:rsid w:val="00091B86"/>
    <w:rsid w:val="000940EB"/>
    <w:rsid w:val="0009428E"/>
    <w:rsid w:val="000944AF"/>
    <w:rsid w:val="0009592C"/>
    <w:rsid w:val="00095AFA"/>
    <w:rsid w:val="00096DD6"/>
    <w:rsid w:val="000A1C0D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1FD7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9D9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03D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192C"/>
    <w:rsid w:val="00192481"/>
    <w:rsid w:val="00192F04"/>
    <w:rsid w:val="0019375F"/>
    <w:rsid w:val="001940C0"/>
    <w:rsid w:val="00194339"/>
    <w:rsid w:val="00195E37"/>
    <w:rsid w:val="00195F49"/>
    <w:rsid w:val="001973BD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28EA"/>
    <w:rsid w:val="001C300D"/>
    <w:rsid w:val="001C4057"/>
    <w:rsid w:val="001C6EDF"/>
    <w:rsid w:val="001D5FA7"/>
    <w:rsid w:val="001D71A5"/>
    <w:rsid w:val="001E0804"/>
    <w:rsid w:val="001E0FEE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2EC8"/>
    <w:rsid w:val="001F35D5"/>
    <w:rsid w:val="001F4BEB"/>
    <w:rsid w:val="001F70D2"/>
    <w:rsid w:val="00201F9F"/>
    <w:rsid w:val="002025A9"/>
    <w:rsid w:val="002025E9"/>
    <w:rsid w:val="002059CD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5CD2"/>
    <w:rsid w:val="00246003"/>
    <w:rsid w:val="002470BC"/>
    <w:rsid w:val="0025036E"/>
    <w:rsid w:val="002528F6"/>
    <w:rsid w:val="00257FF4"/>
    <w:rsid w:val="00260CAE"/>
    <w:rsid w:val="00261866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2BFC"/>
    <w:rsid w:val="002945FC"/>
    <w:rsid w:val="00294934"/>
    <w:rsid w:val="00296EBF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485"/>
    <w:rsid w:val="002A5659"/>
    <w:rsid w:val="002A6A1B"/>
    <w:rsid w:val="002B0A0F"/>
    <w:rsid w:val="002B4397"/>
    <w:rsid w:val="002B49CE"/>
    <w:rsid w:val="002B4F5B"/>
    <w:rsid w:val="002B6533"/>
    <w:rsid w:val="002B7FF6"/>
    <w:rsid w:val="002C0EC5"/>
    <w:rsid w:val="002C1229"/>
    <w:rsid w:val="002C31D4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1E89"/>
    <w:rsid w:val="002F23A0"/>
    <w:rsid w:val="002F38B3"/>
    <w:rsid w:val="002F4BCD"/>
    <w:rsid w:val="002F75F7"/>
    <w:rsid w:val="00301121"/>
    <w:rsid w:val="00301BAC"/>
    <w:rsid w:val="00302A9F"/>
    <w:rsid w:val="00303674"/>
    <w:rsid w:val="00304506"/>
    <w:rsid w:val="00307852"/>
    <w:rsid w:val="0031279B"/>
    <w:rsid w:val="00312969"/>
    <w:rsid w:val="00313AD6"/>
    <w:rsid w:val="0031505F"/>
    <w:rsid w:val="00315777"/>
    <w:rsid w:val="00315D00"/>
    <w:rsid w:val="0031639B"/>
    <w:rsid w:val="00317386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0C24"/>
    <w:rsid w:val="003314B3"/>
    <w:rsid w:val="0033186C"/>
    <w:rsid w:val="00331CE8"/>
    <w:rsid w:val="00332896"/>
    <w:rsid w:val="00332AC6"/>
    <w:rsid w:val="00336469"/>
    <w:rsid w:val="00340A50"/>
    <w:rsid w:val="00343C1F"/>
    <w:rsid w:val="003469B1"/>
    <w:rsid w:val="00347DB2"/>
    <w:rsid w:val="003528A8"/>
    <w:rsid w:val="003529C1"/>
    <w:rsid w:val="00355AD2"/>
    <w:rsid w:val="00355D9F"/>
    <w:rsid w:val="0035642A"/>
    <w:rsid w:val="003568ED"/>
    <w:rsid w:val="00362D7D"/>
    <w:rsid w:val="00363546"/>
    <w:rsid w:val="00363F42"/>
    <w:rsid w:val="00364CC3"/>
    <w:rsid w:val="00365885"/>
    <w:rsid w:val="003659ED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4F15"/>
    <w:rsid w:val="003A5E74"/>
    <w:rsid w:val="003A5ED3"/>
    <w:rsid w:val="003B1746"/>
    <w:rsid w:val="003B2BF5"/>
    <w:rsid w:val="003B386F"/>
    <w:rsid w:val="003B4806"/>
    <w:rsid w:val="003B5EB4"/>
    <w:rsid w:val="003D0A7A"/>
    <w:rsid w:val="003D2546"/>
    <w:rsid w:val="003D32B8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59C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B539C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72C9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55BB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3165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60987"/>
    <w:rsid w:val="0056404E"/>
    <w:rsid w:val="005719AA"/>
    <w:rsid w:val="00574503"/>
    <w:rsid w:val="00574CBA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51F"/>
    <w:rsid w:val="005B2CC2"/>
    <w:rsid w:val="005B4A02"/>
    <w:rsid w:val="005B64E7"/>
    <w:rsid w:val="005B7651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2CE"/>
    <w:rsid w:val="005D565F"/>
    <w:rsid w:val="005D5886"/>
    <w:rsid w:val="005D6F7D"/>
    <w:rsid w:val="005D7909"/>
    <w:rsid w:val="005E03C5"/>
    <w:rsid w:val="005E256D"/>
    <w:rsid w:val="005E2ABB"/>
    <w:rsid w:val="005E36A4"/>
    <w:rsid w:val="005E3EE8"/>
    <w:rsid w:val="005E5266"/>
    <w:rsid w:val="005E6800"/>
    <w:rsid w:val="005F0542"/>
    <w:rsid w:val="005F0A3C"/>
    <w:rsid w:val="005F1C8D"/>
    <w:rsid w:val="005F4AE0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98"/>
    <w:rsid w:val="00635FCD"/>
    <w:rsid w:val="006364AC"/>
    <w:rsid w:val="00636DED"/>
    <w:rsid w:val="00640D00"/>
    <w:rsid w:val="00640E9C"/>
    <w:rsid w:val="00643985"/>
    <w:rsid w:val="0064536A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56E3"/>
    <w:rsid w:val="006A6164"/>
    <w:rsid w:val="006A6C58"/>
    <w:rsid w:val="006A745B"/>
    <w:rsid w:val="006B19F1"/>
    <w:rsid w:val="006B2256"/>
    <w:rsid w:val="006B2948"/>
    <w:rsid w:val="006B3343"/>
    <w:rsid w:val="006B3C34"/>
    <w:rsid w:val="006B425C"/>
    <w:rsid w:val="006B46B2"/>
    <w:rsid w:val="006B4B2B"/>
    <w:rsid w:val="006B54A2"/>
    <w:rsid w:val="006B5657"/>
    <w:rsid w:val="006B64F9"/>
    <w:rsid w:val="006B6AF9"/>
    <w:rsid w:val="006B730B"/>
    <w:rsid w:val="006B7380"/>
    <w:rsid w:val="006C00F3"/>
    <w:rsid w:val="006C11B9"/>
    <w:rsid w:val="006C46CA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403B"/>
    <w:rsid w:val="006F5494"/>
    <w:rsid w:val="006F658B"/>
    <w:rsid w:val="006F7205"/>
    <w:rsid w:val="0070039F"/>
    <w:rsid w:val="00700F41"/>
    <w:rsid w:val="00701348"/>
    <w:rsid w:val="00710902"/>
    <w:rsid w:val="007132ED"/>
    <w:rsid w:val="0071553E"/>
    <w:rsid w:val="00715BBD"/>
    <w:rsid w:val="00716232"/>
    <w:rsid w:val="00716FF4"/>
    <w:rsid w:val="00720162"/>
    <w:rsid w:val="00721CE2"/>
    <w:rsid w:val="00722A9F"/>
    <w:rsid w:val="00723ADF"/>
    <w:rsid w:val="00724D9A"/>
    <w:rsid w:val="00727407"/>
    <w:rsid w:val="00727761"/>
    <w:rsid w:val="007303BD"/>
    <w:rsid w:val="00735C0E"/>
    <w:rsid w:val="00740A8C"/>
    <w:rsid w:val="00741E44"/>
    <w:rsid w:val="00743700"/>
    <w:rsid w:val="00743CDB"/>
    <w:rsid w:val="00743E38"/>
    <w:rsid w:val="007443AE"/>
    <w:rsid w:val="00744A9A"/>
    <w:rsid w:val="007450A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08D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118F"/>
    <w:rsid w:val="007C6446"/>
    <w:rsid w:val="007C7286"/>
    <w:rsid w:val="007C7943"/>
    <w:rsid w:val="007C7B75"/>
    <w:rsid w:val="007D0032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10370"/>
    <w:rsid w:val="00810EB9"/>
    <w:rsid w:val="00811AD2"/>
    <w:rsid w:val="008127BB"/>
    <w:rsid w:val="008160B8"/>
    <w:rsid w:val="00817704"/>
    <w:rsid w:val="0082071A"/>
    <w:rsid w:val="0082474F"/>
    <w:rsid w:val="00824902"/>
    <w:rsid w:val="00824980"/>
    <w:rsid w:val="00825908"/>
    <w:rsid w:val="00830129"/>
    <w:rsid w:val="00835783"/>
    <w:rsid w:val="0084006D"/>
    <w:rsid w:val="008409E1"/>
    <w:rsid w:val="0084210D"/>
    <w:rsid w:val="0084308F"/>
    <w:rsid w:val="00843E1B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61BA"/>
    <w:rsid w:val="00867299"/>
    <w:rsid w:val="0087187E"/>
    <w:rsid w:val="00871FBE"/>
    <w:rsid w:val="008732AE"/>
    <w:rsid w:val="008752B8"/>
    <w:rsid w:val="00875B87"/>
    <w:rsid w:val="00880DD0"/>
    <w:rsid w:val="00881EA1"/>
    <w:rsid w:val="008840BE"/>
    <w:rsid w:val="00884CF1"/>
    <w:rsid w:val="00885064"/>
    <w:rsid w:val="00886A42"/>
    <w:rsid w:val="00887037"/>
    <w:rsid w:val="00887D9B"/>
    <w:rsid w:val="008909FE"/>
    <w:rsid w:val="00890A8A"/>
    <w:rsid w:val="00890FBA"/>
    <w:rsid w:val="008921FA"/>
    <w:rsid w:val="00892430"/>
    <w:rsid w:val="00893A94"/>
    <w:rsid w:val="00893B96"/>
    <w:rsid w:val="008A081B"/>
    <w:rsid w:val="008A12B8"/>
    <w:rsid w:val="008A4131"/>
    <w:rsid w:val="008A624E"/>
    <w:rsid w:val="008B07FB"/>
    <w:rsid w:val="008B0E92"/>
    <w:rsid w:val="008B1422"/>
    <w:rsid w:val="008B1777"/>
    <w:rsid w:val="008B1E10"/>
    <w:rsid w:val="008B23A4"/>
    <w:rsid w:val="008B532E"/>
    <w:rsid w:val="008B5FDD"/>
    <w:rsid w:val="008C02B9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0EEE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CB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05736"/>
    <w:rsid w:val="009124D7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3770E"/>
    <w:rsid w:val="0094137F"/>
    <w:rsid w:val="009446D1"/>
    <w:rsid w:val="0094617E"/>
    <w:rsid w:val="00946A76"/>
    <w:rsid w:val="00947D7A"/>
    <w:rsid w:val="00947FB0"/>
    <w:rsid w:val="009507A6"/>
    <w:rsid w:val="00952EF9"/>
    <w:rsid w:val="00953E84"/>
    <w:rsid w:val="00953FA6"/>
    <w:rsid w:val="0095414E"/>
    <w:rsid w:val="00956344"/>
    <w:rsid w:val="009620BB"/>
    <w:rsid w:val="00962675"/>
    <w:rsid w:val="00964884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1AB2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4109"/>
    <w:rsid w:val="009E4564"/>
    <w:rsid w:val="009E64C3"/>
    <w:rsid w:val="009E6751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901"/>
    <w:rsid w:val="00A06FBD"/>
    <w:rsid w:val="00A110E0"/>
    <w:rsid w:val="00A12611"/>
    <w:rsid w:val="00A16735"/>
    <w:rsid w:val="00A21019"/>
    <w:rsid w:val="00A23396"/>
    <w:rsid w:val="00A25286"/>
    <w:rsid w:val="00A2637A"/>
    <w:rsid w:val="00A265BB"/>
    <w:rsid w:val="00A30A85"/>
    <w:rsid w:val="00A31C24"/>
    <w:rsid w:val="00A32371"/>
    <w:rsid w:val="00A32836"/>
    <w:rsid w:val="00A32B3E"/>
    <w:rsid w:val="00A33022"/>
    <w:rsid w:val="00A33204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09B9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4B1"/>
    <w:rsid w:val="00AB0BF8"/>
    <w:rsid w:val="00AB0C69"/>
    <w:rsid w:val="00AB16E1"/>
    <w:rsid w:val="00AB3406"/>
    <w:rsid w:val="00AB441A"/>
    <w:rsid w:val="00AB5899"/>
    <w:rsid w:val="00AB6976"/>
    <w:rsid w:val="00AB791F"/>
    <w:rsid w:val="00AC0F6F"/>
    <w:rsid w:val="00AC1621"/>
    <w:rsid w:val="00AC18AC"/>
    <w:rsid w:val="00AC4B04"/>
    <w:rsid w:val="00AC5F45"/>
    <w:rsid w:val="00AC62BA"/>
    <w:rsid w:val="00AC634D"/>
    <w:rsid w:val="00AC757D"/>
    <w:rsid w:val="00AD0725"/>
    <w:rsid w:val="00AD15CD"/>
    <w:rsid w:val="00AD332C"/>
    <w:rsid w:val="00AD341D"/>
    <w:rsid w:val="00AD42A6"/>
    <w:rsid w:val="00AD7BB5"/>
    <w:rsid w:val="00AD7FD7"/>
    <w:rsid w:val="00AE12E6"/>
    <w:rsid w:val="00AE1900"/>
    <w:rsid w:val="00AE308D"/>
    <w:rsid w:val="00AE3819"/>
    <w:rsid w:val="00AE3B7F"/>
    <w:rsid w:val="00AE5D36"/>
    <w:rsid w:val="00AE61A2"/>
    <w:rsid w:val="00AE6C5B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835"/>
    <w:rsid w:val="00B16D4F"/>
    <w:rsid w:val="00B2069D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2742B"/>
    <w:rsid w:val="00B34EAC"/>
    <w:rsid w:val="00B377DB"/>
    <w:rsid w:val="00B405B4"/>
    <w:rsid w:val="00B40AFC"/>
    <w:rsid w:val="00B439A7"/>
    <w:rsid w:val="00B43CFB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6B3E"/>
    <w:rsid w:val="00B67D37"/>
    <w:rsid w:val="00B7062B"/>
    <w:rsid w:val="00B71E49"/>
    <w:rsid w:val="00B7378A"/>
    <w:rsid w:val="00B803B0"/>
    <w:rsid w:val="00B81FFD"/>
    <w:rsid w:val="00B829AF"/>
    <w:rsid w:val="00B83053"/>
    <w:rsid w:val="00B84A29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4587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134E"/>
    <w:rsid w:val="00BE24F3"/>
    <w:rsid w:val="00BE2B96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6C8D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5AFF"/>
    <w:rsid w:val="00C26BD1"/>
    <w:rsid w:val="00C3021C"/>
    <w:rsid w:val="00C30AF5"/>
    <w:rsid w:val="00C31B54"/>
    <w:rsid w:val="00C321E5"/>
    <w:rsid w:val="00C3483F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460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39E4"/>
    <w:rsid w:val="00CB66D9"/>
    <w:rsid w:val="00CB79CE"/>
    <w:rsid w:val="00CC0A35"/>
    <w:rsid w:val="00CC413A"/>
    <w:rsid w:val="00CC49EF"/>
    <w:rsid w:val="00CC52EC"/>
    <w:rsid w:val="00CC694E"/>
    <w:rsid w:val="00CC7F6B"/>
    <w:rsid w:val="00CD14E0"/>
    <w:rsid w:val="00CD21E2"/>
    <w:rsid w:val="00CD247D"/>
    <w:rsid w:val="00CD376C"/>
    <w:rsid w:val="00CD5120"/>
    <w:rsid w:val="00CD5C8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E7A33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667"/>
    <w:rsid w:val="00D14B51"/>
    <w:rsid w:val="00D167D4"/>
    <w:rsid w:val="00D17363"/>
    <w:rsid w:val="00D22B2D"/>
    <w:rsid w:val="00D22F6B"/>
    <w:rsid w:val="00D2321B"/>
    <w:rsid w:val="00D23243"/>
    <w:rsid w:val="00D2362E"/>
    <w:rsid w:val="00D24924"/>
    <w:rsid w:val="00D26031"/>
    <w:rsid w:val="00D26098"/>
    <w:rsid w:val="00D272BB"/>
    <w:rsid w:val="00D31879"/>
    <w:rsid w:val="00D32868"/>
    <w:rsid w:val="00D3762F"/>
    <w:rsid w:val="00D37DBF"/>
    <w:rsid w:val="00D405CE"/>
    <w:rsid w:val="00D435BD"/>
    <w:rsid w:val="00D4453D"/>
    <w:rsid w:val="00D45DC0"/>
    <w:rsid w:val="00D47ACA"/>
    <w:rsid w:val="00D54481"/>
    <w:rsid w:val="00D54AB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CCE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1404"/>
    <w:rsid w:val="00D9245A"/>
    <w:rsid w:val="00D93167"/>
    <w:rsid w:val="00D93984"/>
    <w:rsid w:val="00D944DD"/>
    <w:rsid w:val="00D95BAF"/>
    <w:rsid w:val="00D975A9"/>
    <w:rsid w:val="00DA3FB6"/>
    <w:rsid w:val="00DA61AE"/>
    <w:rsid w:val="00DA719E"/>
    <w:rsid w:val="00DA78D1"/>
    <w:rsid w:val="00DB148B"/>
    <w:rsid w:val="00DB1B36"/>
    <w:rsid w:val="00DB37BC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10B8"/>
    <w:rsid w:val="00DD42DF"/>
    <w:rsid w:val="00DD4F5D"/>
    <w:rsid w:val="00DD5055"/>
    <w:rsid w:val="00DD5A91"/>
    <w:rsid w:val="00DD6536"/>
    <w:rsid w:val="00DE0430"/>
    <w:rsid w:val="00DE0F71"/>
    <w:rsid w:val="00DE1525"/>
    <w:rsid w:val="00DE1AE0"/>
    <w:rsid w:val="00DE3B25"/>
    <w:rsid w:val="00DE3CAD"/>
    <w:rsid w:val="00DE5ACA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01DD"/>
    <w:rsid w:val="00E2123E"/>
    <w:rsid w:val="00E2187F"/>
    <w:rsid w:val="00E22356"/>
    <w:rsid w:val="00E273F4"/>
    <w:rsid w:val="00E30668"/>
    <w:rsid w:val="00E3356B"/>
    <w:rsid w:val="00E33CAA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605"/>
    <w:rsid w:val="00E65F53"/>
    <w:rsid w:val="00E66070"/>
    <w:rsid w:val="00E72743"/>
    <w:rsid w:val="00E73BCF"/>
    <w:rsid w:val="00E73BE7"/>
    <w:rsid w:val="00E746D5"/>
    <w:rsid w:val="00E770B2"/>
    <w:rsid w:val="00E77D34"/>
    <w:rsid w:val="00E77DCA"/>
    <w:rsid w:val="00E80B63"/>
    <w:rsid w:val="00E841B8"/>
    <w:rsid w:val="00E906D3"/>
    <w:rsid w:val="00E9074A"/>
    <w:rsid w:val="00E90A37"/>
    <w:rsid w:val="00EA0189"/>
    <w:rsid w:val="00EA2D1E"/>
    <w:rsid w:val="00EA322D"/>
    <w:rsid w:val="00EA35DA"/>
    <w:rsid w:val="00EA467D"/>
    <w:rsid w:val="00EA486A"/>
    <w:rsid w:val="00EA66D4"/>
    <w:rsid w:val="00EA7543"/>
    <w:rsid w:val="00EA79DC"/>
    <w:rsid w:val="00EB0524"/>
    <w:rsid w:val="00EB14ED"/>
    <w:rsid w:val="00EB278B"/>
    <w:rsid w:val="00EB3A2A"/>
    <w:rsid w:val="00EB456B"/>
    <w:rsid w:val="00EB5070"/>
    <w:rsid w:val="00EB55C9"/>
    <w:rsid w:val="00EB5803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2987"/>
    <w:rsid w:val="00ED3E25"/>
    <w:rsid w:val="00ED441E"/>
    <w:rsid w:val="00ED7147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2561"/>
    <w:rsid w:val="00F042B1"/>
    <w:rsid w:val="00F045BC"/>
    <w:rsid w:val="00F06A54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6945"/>
    <w:rsid w:val="00F27CA9"/>
    <w:rsid w:val="00F3243F"/>
    <w:rsid w:val="00F32E76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5DB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61B1"/>
    <w:rsid w:val="00F66C9E"/>
    <w:rsid w:val="00F67148"/>
    <w:rsid w:val="00F6783C"/>
    <w:rsid w:val="00F67E4A"/>
    <w:rsid w:val="00F72704"/>
    <w:rsid w:val="00F7290F"/>
    <w:rsid w:val="00F741BE"/>
    <w:rsid w:val="00F77D13"/>
    <w:rsid w:val="00F8233A"/>
    <w:rsid w:val="00F83DCD"/>
    <w:rsid w:val="00F871EA"/>
    <w:rsid w:val="00F903B0"/>
    <w:rsid w:val="00F9405B"/>
    <w:rsid w:val="00F95885"/>
    <w:rsid w:val="00F9652A"/>
    <w:rsid w:val="00F9791E"/>
    <w:rsid w:val="00FA04FF"/>
    <w:rsid w:val="00FA0CCA"/>
    <w:rsid w:val="00FA23A2"/>
    <w:rsid w:val="00FA28F9"/>
    <w:rsid w:val="00FA2EF8"/>
    <w:rsid w:val="00FA39FA"/>
    <w:rsid w:val="00FA43AB"/>
    <w:rsid w:val="00FA440A"/>
    <w:rsid w:val="00FA6620"/>
    <w:rsid w:val="00FB1502"/>
    <w:rsid w:val="00FB1702"/>
    <w:rsid w:val="00FB1D34"/>
    <w:rsid w:val="00FB3BAF"/>
    <w:rsid w:val="00FB5464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0ACA"/>
    <w:rsid w:val="00FD24AC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C24EF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98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6FA0F-EF52-4261-A56A-1821D9F9B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5</cp:revision>
  <cp:lastPrinted>2023-06-10T13:48:00Z</cp:lastPrinted>
  <dcterms:created xsi:type="dcterms:W3CDTF">2023-06-09T11:11:00Z</dcterms:created>
  <dcterms:modified xsi:type="dcterms:W3CDTF">2023-06-10T13:52:00Z</dcterms:modified>
</cp:coreProperties>
</file>